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862A10" w:rsidRPr="004C5D96" w:rsidP="00EA6B13" w14:paraId="6A0FC7AB" w14:textId="77777777">
      <w:pPr>
        <w:pStyle w:val="Title"/>
        <w:ind w:left="0"/>
        <w:rPr>
          <w:rFonts w:ascii="Calibri" w:hAnsi="Calibri" w:cs="Calibri"/>
          <w:sz w:val="28"/>
          <w:szCs w:val="28"/>
        </w:rPr>
      </w:pPr>
      <w:r w:rsidRPr="004C5D96">
        <w:rPr>
          <w:rFonts w:ascii="Calibri" w:hAnsi="Calibri" w:cs="Calibri"/>
          <w:sz w:val="28"/>
          <w:szCs w:val="28"/>
        </w:rPr>
        <w:t>¡Díganos más en esta NUEVA encuesta de seguimiento!</w:t>
      </w:r>
    </w:p>
    <w:p w:rsidR="00EA6B13" w:rsidRPr="00465875" w:rsidP="00EA6B13" w14:paraId="287EC562" w14:textId="3EEFDFE0">
      <w:pPr>
        <w:pStyle w:val="BodyText"/>
        <w:spacing w:before="310" w:line="232" w:lineRule="auto"/>
        <w:ind w:left="0" w:right="507"/>
        <w:rPr>
          <w:rFonts w:asciiTheme="minorHAnsi" w:hAnsiTheme="minorHAnsi" w:cstheme="minorHAnsi"/>
          <w:sz w:val="22"/>
          <w:szCs w:val="22"/>
        </w:rPr>
      </w:pPr>
      <w:r w:rsidRPr="00465875">
        <w:rPr>
          <w:rFonts w:asciiTheme="minorHAnsi" w:hAnsiTheme="minorHAnsi" w:cstheme="minorHAnsi"/>
          <w:sz w:val="22"/>
          <w:szCs w:val="22"/>
        </w:rPr>
        <w:t xml:space="preserve">Esta breve encuesta le tomará menos de 5 minutos. Sus respuestas son anónimas y puede salir de la encuesta en cualquier momento. </w:t>
      </w:r>
      <w:r w:rsidR="006B2398">
        <w:rPr>
          <w:rFonts w:asciiTheme="minorHAnsi" w:hAnsiTheme="minorHAnsi" w:cstheme="minorHAnsi"/>
          <w:sz w:val="22"/>
          <w:szCs w:val="22"/>
        </w:rPr>
        <w:t>Por favor, no i</w:t>
      </w:r>
      <w:r w:rsidRPr="00C74200" w:rsidR="006B2398">
        <w:rPr>
          <w:rFonts w:asciiTheme="minorHAnsi" w:hAnsiTheme="minorHAnsi" w:cstheme="minorHAnsi"/>
          <w:sz w:val="22"/>
          <w:szCs w:val="22"/>
        </w:rPr>
        <w:t>ncluya ningún nombre o información de contacto.</w:t>
      </w:r>
      <w:r w:rsidR="006B2398">
        <w:rPr>
          <w:rFonts w:asciiTheme="minorHAnsi" w:hAnsiTheme="minorHAnsi" w:cstheme="minorHAnsi"/>
          <w:sz w:val="22"/>
          <w:szCs w:val="22"/>
        </w:rPr>
        <w:t xml:space="preserve"> </w:t>
      </w:r>
      <w:r w:rsidRPr="00465875">
        <w:rPr>
          <w:rFonts w:asciiTheme="minorHAnsi" w:hAnsiTheme="minorHAnsi" w:cstheme="minorHAnsi"/>
          <w:sz w:val="22"/>
          <w:szCs w:val="22"/>
        </w:rPr>
        <w:t>El propósito de esta encuesta es ayudarnos a entender mejor la forma en que se usa la aplicación (</w:t>
      </w:r>
      <w:r w:rsidRPr="00465875">
        <w:rPr>
          <w:rFonts w:asciiTheme="minorHAnsi" w:hAnsiTheme="minorHAnsi" w:cstheme="minorHAnsi"/>
          <w:i/>
          <w:iCs/>
          <w:sz w:val="22"/>
          <w:szCs w:val="22"/>
        </w:rPr>
        <w:t>app</w:t>
      </w:r>
      <w:r w:rsidRPr="00465875">
        <w:rPr>
          <w:rFonts w:asciiTheme="minorHAnsi" w:hAnsiTheme="minorHAnsi" w:cstheme="minorHAnsi"/>
          <w:i/>
          <w:iCs/>
          <w:sz w:val="22"/>
          <w:szCs w:val="22"/>
        </w:rPr>
        <w:t xml:space="preserve"> Sigamos el </w:t>
      </w:r>
      <w:r w:rsidRPr="00465875">
        <w:rPr>
          <w:rFonts w:asciiTheme="minorHAnsi" w:hAnsiTheme="minorHAnsi" w:cstheme="minorHAnsi"/>
          <w:i/>
          <w:iCs/>
          <w:sz w:val="22"/>
          <w:szCs w:val="22"/>
        </w:rPr>
        <w:t>Desasollo</w:t>
      </w:r>
      <w:r w:rsidRPr="00465875">
        <w:rPr>
          <w:rFonts w:asciiTheme="minorHAnsi" w:hAnsiTheme="minorHAnsi" w:cstheme="minorHAnsi"/>
          <w:sz w:val="22"/>
          <w:szCs w:val="22"/>
        </w:rPr>
        <w:t>) y si los usuarios están satisfechos. Gracias por su tiempo.</w:t>
      </w:r>
    </w:p>
    <w:p w:rsidR="00EA6B13" w:rsidRPr="00465875" w14:paraId="3D70B93A" w14:textId="77777777">
      <w:pPr>
        <w:rPr>
          <w:rFonts w:cstheme="minorHAnsi"/>
          <w:lang w:val="es-ES"/>
        </w:rPr>
      </w:pPr>
    </w:p>
    <w:p w:rsidR="001A28F5" w:rsidRPr="00465875" w:rsidP="001A28F5" w14:paraId="0983F3E2" w14:textId="3E29CB5E">
      <w:pPr>
        <w:pStyle w:val="ListParagraph"/>
        <w:numPr>
          <w:ilvl w:val="0"/>
          <w:numId w:val="1"/>
        </w:numPr>
        <w:rPr>
          <w:rFonts w:cstheme="minorHAnsi"/>
          <w:lang w:val="es-ES"/>
        </w:rPr>
      </w:pPr>
      <w:r w:rsidRPr="00465875">
        <w:rPr>
          <w:rFonts w:cstheme="minorHAnsi"/>
          <w:lang w:val="es-ES"/>
        </w:rPr>
        <w:t>¿A quién le comunicó sus preocupaciones sobre el desarrollo de su hijo o que no haya alcanzado algunos indicadores del desarrollo? Seleccione todas las opciones que correspondan.</w:t>
      </w:r>
      <w:r w:rsidR="008F67D2">
        <w:rPr>
          <w:rFonts w:cstheme="minorHAnsi"/>
          <w:lang w:val="es-ES"/>
        </w:rPr>
        <w:t xml:space="preserve"> </w:t>
      </w:r>
      <w:r w:rsidRPr="00FE180B" w:rsidR="00FE180B">
        <w:rPr>
          <w:rFonts w:cstheme="minorHAnsi"/>
          <w:highlight w:val="yellow"/>
          <w:lang w:val="es-ES"/>
        </w:rPr>
        <w:t>Nota: Usted está recibiendo esta pregunta porque, en algún momento, indicó que no estaba seguro(a) o aún no respecto a uno o más puntos en la lista de desarrollo de su hijo(a), o señaló una posible preocupación sobre su desarrollo.</w:t>
      </w:r>
    </w:p>
    <w:p w:rsidR="00EF228E" w:rsidRPr="00465875" w:rsidP="00D37ECD" w14:paraId="2109BF30" w14:textId="1254EE6D">
      <w:pPr>
        <w:pStyle w:val="ListParagraph"/>
        <w:numPr>
          <w:ilvl w:val="0"/>
          <w:numId w:val="16"/>
        </w:numPr>
        <w:rPr>
          <w:rFonts w:cstheme="minorHAnsi"/>
          <w:lang w:val=""/>
        </w:rPr>
      </w:pPr>
      <w:r w:rsidRPr="00465875">
        <w:rPr>
          <w:rFonts w:cstheme="minorHAnsi"/>
          <w:lang w:val=""/>
        </w:rPr>
        <w:t xml:space="preserve">Médico o proveedor de cuidado médica de mi hijo </w:t>
      </w:r>
    </w:p>
    <w:p w:rsidR="00EF228E" w:rsidRPr="00465875" w:rsidP="00D37ECD" w14:paraId="0DF85E3F" w14:textId="6E42311F">
      <w:pPr>
        <w:pStyle w:val="ListParagraph"/>
        <w:numPr>
          <w:ilvl w:val="0"/>
          <w:numId w:val="16"/>
        </w:numPr>
        <w:rPr>
          <w:rFonts w:cstheme="minorHAnsi"/>
          <w:lang w:val=""/>
        </w:rPr>
      </w:pPr>
      <w:r w:rsidRPr="00465875">
        <w:rPr>
          <w:rFonts w:cstheme="minorHAnsi"/>
          <w:lang w:val=""/>
        </w:rPr>
        <w:t xml:space="preserve">Maestro o proveedor de cuidados infantiles de mi hijo </w:t>
      </w:r>
    </w:p>
    <w:p w:rsidR="00EF228E" w:rsidRPr="00465875" w:rsidP="00D37ECD" w14:paraId="0C444725" w14:textId="7C636712">
      <w:pPr>
        <w:pStyle w:val="ListParagraph"/>
        <w:numPr>
          <w:ilvl w:val="0"/>
          <w:numId w:val="16"/>
        </w:numPr>
        <w:rPr>
          <w:rFonts w:cstheme="minorHAnsi"/>
          <w:lang w:val=""/>
        </w:rPr>
      </w:pPr>
      <w:r w:rsidRPr="00465875">
        <w:rPr>
          <w:rFonts w:cstheme="minorHAnsi"/>
          <w:lang w:val=""/>
        </w:rPr>
        <w:t xml:space="preserve">Programa de intervención temprana de mi hijo </w:t>
      </w:r>
    </w:p>
    <w:p w:rsidR="00EF228E" w:rsidRPr="00465875" w:rsidP="00D37ECD" w14:paraId="326A0905" w14:textId="0C7624A3">
      <w:pPr>
        <w:pStyle w:val="ListParagraph"/>
        <w:numPr>
          <w:ilvl w:val="0"/>
          <w:numId w:val="16"/>
        </w:numPr>
        <w:rPr>
          <w:rFonts w:cstheme="minorHAnsi"/>
          <w:lang w:val=""/>
        </w:rPr>
      </w:pPr>
      <w:r w:rsidRPr="00465875">
        <w:rPr>
          <w:rFonts w:cstheme="minorHAnsi"/>
          <w:lang w:val=""/>
        </w:rPr>
        <w:t>Mi familia o amigos</w:t>
      </w:r>
    </w:p>
    <w:p w:rsidR="00EF228E" w:rsidRPr="00465875" w:rsidP="00D37ECD" w14:paraId="28E8CF99" w14:textId="2B6847E0">
      <w:pPr>
        <w:pStyle w:val="ListParagraph"/>
        <w:numPr>
          <w:ilvl w:val="0"/>
          <w:numId w:val="16"/>
        </w:numPr>
        <w:rPr>
          <w:rFonts w:cstheme="minorHAnsi"/>
          <w:lang w:val=""/>
        </w:rPr>
      </w:pPr>
      <w:r w:rsidRPr="00465875">
        <w:rPr>
          <w:rFonts w:cstheme="minorHAnsi"/>
          <w:lang w:val=""/>
        </w:rPr>
        <w:t xml:space="preserve">No le comuniqué a nadie mis preocupaciones sobre el desarrollo de mi hijo o los indicadores del desarrollo que no haya alcanzado </w:t>
      </w:r>
    </w:p>
    <w:p w:rsidR="00820AAF" w:rsidP="00D37ECD" w14:paraId="5708B53E" w14:textId="77777777">
      <w:pPr>
        <w:pStyle w:val="ListParagraph"/>
        <w:numPr>
          <w:ilvl w:val="0"/>
          <w:numId w:val="16"/>
        </w:numPr>
        <w:rPr>
          <w:rFonts w:cstheme="minorHAnsi"/>
          <w:lang w:val=""/>
        </w:rPr>
      </w:pPr>
      <w:r w:rsidRPr="00465875">
        <w:rPr>
          <w:rFonts w:cstheme="minorHAnsi"/>
          <w:lang w:val=""/>
        </w:rPr>
        <w:t>Otro profesional/proveedor (terapeuta, visitador a domicilio, proveedor de WIC o Help Me Grow)</w:t>
      </w:r>
    </w:p>
    <w:p w:rsidR="002B1F8A" w:rsidRPr="002B1F8A" w:rsidP="002B1F8A" w14:paraId="6DC7618E" w14:textId="77777777">
      <w:pPr>
        <w:widowControl w:val="0"/>
        <w:autoSpaceDE w:val="0"/>
        <w:autoSpaceDN w:val="0"/>
        <w:spacing w:after="0" w:line="227" w:lineRule="exact"/>
        <w:rPr>
          <w:color w:val="ED7D31" w:themeColor="accent2"/>
        </w:rPr>
      </w:pPr>
      <w:r w:rsidRPr="002B1F8A">
        <w:rPr>
          <w:color w:val="ED7D31" w:themeColor="accent2"/>
        </w:rPr>
        <w:t xml:space="preserve">[SHOW 2 ONLY IF 1E SELECTED] </w:t>
      </w:r>
    </w:p>
    <w:p w:rsidR="002B1F8A" w:rsidRPr="002B1F8A" w:rsidP="002B1F8A" w14:paraId="67E0DA14" w14:textId="77777777">
      <w:pPr>
        <w:rPr>
          <w:rFonts w:cstheme="minorHAnsi"/>
        </w:rPr>
      </w:pPr>
    </w:p>
    <w:p w:rsidR="006B08C9" w:rsidRPr="006B08C9" w:rsidP="0019144A" w14:paraId="7EEE809B" w14:textId="77777777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27" w:lineRule="exact"/>
        <w:rPr>
          <w:rStyle w:val="Emphasis"/>
          <w:i w:val="0"/>
          <w:iCs w:val="0"/>
          <w:color w:val="ED7D31" w:themeColor="accent2"/>
        </w:rPr>
      </w:pPr>
      <w:r w:rsidRPr="006B08C9">
        <w:rPr>
          <w:rFonts w:cstheme="minorHAnsi"/>
          <w:lang w:val=""/>
        </w:rPr>
        <w:t>Díganos por qué no le comunicó a nadie las preocupaciones sobre el desarrollo de su hijo o que no haya alcanzado algunos indicadores del desarrollo.</w:t>
      </w:r>
      <w:r w:rsidRPr="006B08C9" w:rsidR="000D60DB">
        <w:rPr>
          <w:rFonts w:cstheme="minorHAnsi"/>
          <w:lang w:val=""/>
        </w:rPr>
        <w:t xml:space="preserve"> </w:t>
      </w:r>
    </w:p>
    <w:p w:rsidR="006B08C9" w:rsidP="006B08C9" w14:paraId="4CE0BFD3" w14:textId="77777777">
      <w:pPr>
        <w:widowControl w:val="0"/>
        <w:autoSpaceDE w:val="0"/>
        <w:autoSpaceDN w:val="0"/>
        <w:spacing w:after="0" w:line="227" w:lineRule="exact"/>
        <w:rPr>
          <w:color w:val="ED7D31" w:themeColor="accent2"/>
        </w:rPr>
      </w:pPr>
    </w:p>
    <w:p w:rsidR="00484D4F" w:rsidRPr="006B08C9" w:rsidP="006B08C9" w14:paraId="02CA7DBF" w14:textId="20BEA586">
      <w:pPr>
        <w:widowControl w:val="0"/>
        <w:autoSpaceDE w:val="0"/>
        <w:autoSpaceDN w:val="0"/>
        <w:spacing w:after="0" w:line="227" w:lineRule="exact"/>
        <w:rPr>
          <w:color w:val="ED7D31" w:themeColor="accent2"/>
        </w:rPr>
      </w:pPr>
      <w:r w:rsidRPr="006B08C9">
        <w:rPr>
          <w:color w:val="ED7D31" w:themeColor="accent2"/>
        </w:rPr>
        <w:t>[SHOW 3 ONLY IF 1F SELECTED]</w:t>
      </w:r>
    </w:p>
    <w:p w:rsidR="00465875" w:rsidRPr="00484D4F" w:rsidP="00465875" w14:paraId="20673AC3" w14:textId="77777777">
      <w:pPr>
        <w:rPr>
          <w:rFonts w:cstheme="minorHAnsi"/>
        </w:rPr>
      </w:pPr>
    </w:p>
    <w:p w:rsidR="004504AA" w:rsidRPr="000D60DB" w:rsidP="004504AA" w14:paraId="53312785" w14:textId="652BD9B1">
      <w:pPr>
        <w:pStyle w:val="BodyText"/>
        <w:numPr>
          <w:ilvl w:val="0"/>
          <w:numId w:val="1"/>
        </w:numPr>
        <w:spacing w:before="8" w:after="1"/>
        <w:rPr>
          <w:rFonts w:asciiTheme="minorHAnsi" w:hAnsiTheme="minorHAnsi" w:cstheme="minorHAnsi"/>
          <w:i/>
          <w:iCs/>
          <w:sz w:val="22"/>
          <w:szCs w:val="22"/>
        </w:rPr>
      </w:pPr>
      <w:r w:rsidRPr="00465875">
        <w:rPr>
          <w:rFonts w:asciiTheme="minorHAnsi" w:hAnsiTheme="minorHAnsi" w:cstheme="minorHAnsi"/>
          <w:sz w:val="22"/>
          <w:szCs w:val="22"/>
        </w:rPr>
        <w:t>Enumere los otros tipos de profesional o proveedor a quienes les comunicó las preocupaciones sobre el desarrollo de su hijo o que no haya alcanzado algunos indicadores del desarrollo.</w:t>
      </w:r>
      <w:r w:rsidR="000D60DB">
        <w:rPr>
          <w:rFonts w:asciiTheme="minorHAnsi" w:hAnsiTheme="minorHAnsi" w:cstheme="minorHAnsi"/>
          <w:sz w:val="22"/>
          <w:szCs w:val="22"/>
        </w:rPr>
        <w:t xml:space="preserve"> </w:t>
      </w:r>
    </w:p>
    <w:p w:rsidR="00E473A5" w:rsidP="00315BF6" w14:paraId="0F11A1C5" w14:textId="77777777">
      <w:pPr>
        <w:pStyle w:val="BodyText"/>
        <w:spacing w:before="8" w:after="1"/>
        <w:rPr>
          <w:rFonts w:asciiTheme="minorHAnsi" w:hAnsiTheme="minorHAnsi" w:cstheme="minorHAnsi"/>
          <w:sz w:val="22"/>
          <w:szCs w:val="22"/>
        </w:rPr>
      </w:pPr>
    </w:p>
    <w:p w:rsidR="00315BF6" w:rsidRPr="00BA5F10" w:rsidP="00315BF6" w14:paraId="7C453678" w14:textId="77777777">
      <w:pPr>
        <w:rPr>
          <w:color w:val="ED7D31" w:themeColor="accent2"/>
        </w:rPr>
      </w:pPr>
      <w:r w:rsidRPr="00315BF6">
        <w:rPr>
          <w:color w:val="ED7D31" w:themeColor="accent2"/>
        </w:rPr>
        <w:t>[SHOW ONLY IF 1A SELECTED]</w:t>
      </w:r>
    </w:p>
    <w:p w:rsidR="00820160" w:rsidRPr="00AC072D" w:rsidP="00820160" w14:paraId="218C366A" w14:textId="78FB3A40">
      <w:pPr>
        <w:pStyle w:val="ListParagraph"/>
        <w:numPr>
          <w:ilvl w:val="0"/>
          <w:numId w:val="1"/>
        </w:numPr>
        <w:rPr>
          <w:rFonts w:cstheme="minorHAnsi"/>
          <w:lang w:val=""/>
        </w:rPr>
      </w:pPr>
      <w:r w:rsidRPr="003C34F4">
        <w:rPr>
          <w:rFonts w:cstheme="minorHAnsi"/>
          <w:lang w:val=""/>
        </w:rPr>
        <w:t xml:space="preserve">¿El médico o proveedor de atención médica de su hijo hizo algo de lo siguiente después de que usted le comunicó sus preocupaciones sobre el desarrollo de su hijo o que no haya alcanzado algunos indicadores del desarrollo? </w:t>
      </w:r>
      <w:r w:rsidRPr="00AC072D">
        <w:rPr>
          <w:rFonts w:cstheme="minorHAnsi"/>
          <w:lang w:val=""/>
        </w:rPr>
        <w:t>Seleccione todas las opciones que correspondan.</w:t>
      </w:r>
    </w:p>
    <w:p w:rsidR="008B2FE7" w:rsidRPr="008B2FE7" w:rsidP="00D37ECD" w14:paraId="219F31C7" w14:textId="7E115ED3">
      <w:pPr>
        <w:pStyle w:val="ListParagraph"/>
        <w:numPr>
          <w:ilvl w:val="1"/>
          <w:numId w:val="17"/>
        </w:numPr>
        <w:rPr>
          <w:lang w:val=""/>
        </w:rPr>
      </w:pPr>
      <w:r w:rsidRPr="008B2FE7">
        <w:rPr>
          <w:lang w:val=""/>
        </w:rPr>
        <w:t>Realizó pruebas del desarrollo (completó una lista de preguntas sobre las destrezas y habilidades del niño)</w:t>
      </w:r>
    </w:p>
    <w:p w:rsidR="008B2FE7" w:rsidRPr="008B2FE7" w:rsidP="00D37ECD" w14:paraId="73455217" w14:textId="5EE7AD00">
      <w:pPr>
        <w:pStyle w:val="ListParagraph"/>
        <w:numPr>
          <w:ilvl w:val="1"/>
          <w:numId w:val="17"/>
        </w:numPr>
        <w:rPr>
          <w:lang w:val=""/>
        </w:rPr>
      </w:pPr>
      <w:r w:rsidRPr="008B2FE7">
        <w:rPr>
          <w:lang w:val=""/>
        </w:rPr>
        <w:t>Lo refirió a otro profesional, proveedor o programa</w:t>
      </w:r>
    </w:p>
    <w:p w:rsidR="008B2FE7" w:rsidRPr="008B2FE7" w:rsidP="00D37ECD" w14:paraId="456B4267" w14:textId="133A5D18">
      <w:pPr>
        <w:pStyle w:val="ListParagraph"/>
        <w:numPr>
          <w:ilvl w:val="1"/>
          <w:numId w:val="17"/>
        </w:numPr>
        <w:rPr>
          <w:lang w:val=""/>
        </w:rPr>
      </w:pPr>
      <w:r w:rsidRPr="008B2FE7">
        <w:rPr>
          <w:lang w:val=""/>
        </w:rPr>
        <w:t>Lo refirió a servicios de intervención (por ejemplo, terapia del habla o de otro tipo)</w:t>
      </w:r>
    </w:p>
    <w:p w:rsidR="008B2FE7" w:rsidRPr="008B2FE7" w:rsidP="00D37ECD" w14:paraId="3EDF419C" w14:textId="03212BCB">
      <w:pPr>
        <w:pStyle w:val="ListParagraph"/>
        <w:numPr>
          <w:ilvl w:val="1"/>
          <w:numId w:val="17"/>
        </w:numPr>
        <w:rPr>
          <w:lang w:val=""/>
        </w:rPr>
      </w:pPr>
      <w:r>
        <w:rPr>
          <w:lang w:val=""/>
        </w:rPr>
        <w:t>Le h</w:t>
      </w:r>
      <w:r w:rsidRPr="008B2FE7">
        <w:rPr>
          <w:lang w:val=""/>
        </w:rPr>
        <w:t xml:space="preserve">abló sobre el desarrollo de su hijo y los siguientes pasos  </w:t>
      </w:r>
    </w:p>
    <w:p w:rsidR="008B2FE7" w:rsidRPr="008B2FE7" w:rsidP="00D37ECD" w14:paraId="15E4CF7F" w14:textId="3CFF3278">
      <w:pPr>
        <w:pStyle w:val="ListParagraph"/>
        <w:numPr>
          <w:ilvl w:val="1"/>
          <w:numId w:val="17"/>
        </w:numPr>
        <w:rPr>
          <w:lang w:val=""/>
        </w:rPr>
      </w:pPr>
      <w:r w:rsidRPr="008B2FE7">
        <w:rPr>
          <w:lang w:val=""/>
        </w:rPr>
        <w:t>Recomendó "esperar y ver"</w:t>
      </w:r>
    </w:p>
    <w:p w:rsidR="008B2FE7" w:rsidRPr="008B2FE7" w:rsidP="00D37ECD" w14:paraId="05F8FC1A" w14:textId="7C019586">
      <w:pPr>
        <w:pStyle w:val="ListParagraph"/>
        <w:numPr>
          <w:ilvl w:val="1"/>
          <w:numId w:val="17"/>
        </w:numPr>
        <w:rPr>
          <w:lang w:val=""/>
        </w:rPr>
      </w:pPr>
      <w:r w:rsidRPr="008B2FE7">
        <w:rPr>
          <w:lang w:val=""/>
        </w:rPr>
        <w:t>El médico dijo que todo estaba bien</w:t>
      </w:r>
    </w:p>
    <w:p w:rsidR="00820160" w:rsidP="00D37ECD" w14:paraId="48BADA73" w14:textId="4E028C66">
      <w:pPr>
        <w:pStyle w:val="ListParagraph"/>
        <w:numPr>
          <w:ilvl w:val="1"/>
          <w:numId w:val="17"/>
        </w:numPr>
      </w:pPr>
      <w:r>
        <w:t>Alguna</w:t>
      </w:r>
      <w:r>
        <w:t xml:space="preserve"> </w:t>
      </w:r>
      <w:r>
        <w:t>otra</w:t>
      </w:r>
      <w:r>
        <w:t xml:space="preserve"> </w:t>
      </w:r>
      <w:r>
        <w:t>cosa</w:t>
      </w:r>
    </w:p>
    <w:p w:rsidR="004F55FA" w:rsidRPr="004F55FA" w:rsidP="004F55FA" w14:paraId="2E65C7DB" w14:textId="77777777">
      <w:pPr>
        <w:rPr>
          <w:color w:val="ED7D31" w:themeColor="accent2"/>
        </w:rPr>
      </w:pPr>
      <w:r w:rsidRPr="004F55FA">
        <w:rPr>
          <w:color w:val="ED7D31" w:themeColor="accent2"/>
        </w:rPr>
        <w:t xml:space="preserve">[SHOW 5 ONLY IF 4G SELECTED] </w:t>
      </w:r>
    </w:p>
    <w:p w:rsidR="00DD66AD" w:rsidP="004F55FA" w14:paraId="5869E8BC" w14:textId="77777777">
      <w:pPr>
        <w:ind w:left="720"/>
      </w:pPr>
    </w:p>
    <w:p w:rsidR="000A513D" w:rsidRPr="00DD66AD" w:rsidP="00076CEE" w14:paraId="77E36086" w14:textId="5E4B458C">
      <w:pPr>
        <w:pStyle w:val="ListParagraph"/>
        <w:numPr>
          <w:ilvl w:val="0"/>
          <w:numId w:val="1"/>
        </w:numPr>
        <w:rPr>
          <w:lang w:val=""/>
        </w:rPr>
      </w:pPr>
      <w:r w:rsidRPr="00DD66AD">
        <w:rPr>
          <w:lang w:val=""/>
        </w:rPr>
        <w:t>¿Qué hizo el médico o proveedor de atención médica de su hijo después de que usted le comunicó sus preocupaciones sobre el desarrollo de su hijo o que no haya alcanzado algunos indicadores del desarrollo?</w:t>
      </w:r>
      <w:r w:rsidRPr="00DD66AD">
        <w:rPr>
          <w:lang w:val=""/>
        </w:rPr>
        <w:tab/>
      </w:r>
    </w:p>
    <w:p w:rsidR="00C7034C" w:rsidP="00C7034C" w14:paraId="206D39DA" w14:textId="77777777">
      <w:pPr>
        <w:rPr>
          <w:color w:val="ED7D31" w:themeColor="accent2"/>
        </w:rPr>
      </w:pPr>
      <w:r w:rsidRPr="00C7034C">
        <w:rPr>
          <w:color w:val="ED7D31" w:themeColor="accent2"/>
        </w:rPr>
        <w:t>[SHOW 6 ONLY IF 4B SELECTED]</w:t>
      </w:r>
    </w:p>
    <w:p w:rsidR="00C7034C" w:rsidP="00C7034C" w14:paraId="55E78C67" w14:textId="2A1ED5C9">
      <w:pPr>
        <w:pStyle w:val="ListParagraph"/>
        <w:numPr>
          <w:ilvl w:val="0"/>
          <w:numId w:val="1"/>
        </w:numPr>
      </w:pPr>
      <w:r w:rsidRPr="00FE0D31">
        <w:rPr>
          <w:lang w:val=""/>
        </w:rPr>
        <w:t xml:space="preserve">¿A cuál de los siguientes profesionales, proveedores o programas lo envió su médico o proveedor de atención médica? </w:t>
      </w:r>
      <w:r w:rsidRPr="00FE0D31">
        <w:t>Seleccione</w:t>
      </w:r>
      <w:r w:rsidRPr="00FE0D31">
        <w:t xml:space="preserve"> </w:t>
      </w:r>
      <w:r w:rsidRPr="00FE0D31">
        <w:t>todas</w:t>
      </w:r>
      <w:r w:rsidRPr="00FE0D31">
        <w:t xml:space="preserve"> las </w:t>
      </w:r>
      <w:r w:rsidRPr="00FE0D31">
        <w:t>opciones</w:t>
      </w:r>
      <w:r w:rsidRPr="00FE0D31">
        <w:t xml:space="preserve"> </w:t>
      </w:r>
      <w:r w:rsidRPr="00FE0D31">
        <w:t>que</w:t>
      </w:r>
      <w:r w:rsidRPr="00FE0D31">
        <w:t xml:space="preserve"> </w:t>
      </w:r>
      <w:r w:rsidRPr="00FE0D31">
        <w:t>correspondan</w:t>
      </w:r>
      <w:r w:rsidRPr="00FE0D31">
        <w:t>.</w:t>
      </w:r>
    </w:p>
    <w:p w:rsidR="00351C12" w:rsidRPr="00351C12" w:rsidP="00351C12" w14:paraId="47EBDD96" w14:textId="6789BC59">
      <w:pPr>
        <w:pStyle w:val="ListParagraph"/>
        <w:numPr>
          <w:ilvl w:val="0"/>
          <w:numId w:val="5"/>
        </w:numPr>
        <w:rPr>
          <w:lang w:val=""/>
        </w:rPr>
      </w:pPr>
      <w:r w:rsidRPr="00351C12">
        <w:rPr>
          <w:lang w:val=""/>
        </w:rPr>
        <w:t>Programa estatal de intervención temprana</w:t>
      </w:r>
    </w:p>
    <w:p w:rsidR="00351C12" w:rsidRPr="00351C12" w:rsidP="00351C12" w14:paraId="3EA09025" w14:textId="2A0B8C82">
      <w:pPr>
        <w:pStyle w:val="ListParagraph"/>
        <w:numPr>
          <w:ilvl w:val="0"/>
          <w:numId w:val="5"/>
        </w:numPr>
        <w:rPr>
          <w:lang w:val=""/>
        </w:rPr>
      </w:pPr>
      <w:r w:rsidRPr="00351C12">
        <w:rPr>
          <w:lang w:val=""/>
        </w:rPr>
        <w:t>Escuela pública local (programa o maestro prescolar de educación especial)</w:t>
      </w:r>
    </w:p>
    <w:p w:rsidR="00351C12" w:rsidRPr="00351C12" w:rsidP="00351C12" w14:paraId="30C6AE50" w14:textId="181A1977">
      <w:pPr>
        <w:pStyle w:val="ListParagraph"/>
        <w:numPr>
          <w:ilvl w:val="0"/>
          <w:numId w:val="5"/>
        </w:numPr>
        <w:rPr>
          <w:lang w:val=""/>
        </w:rPr>
      </w:pPr>
      <w:r w:rsidRPr="00351C12">
        <w:rPr>
          <w:lang w:val=""/>
        </w:rPr>
        <w:t xml:space="preserve">Terapeuta del habla, ocupacional, físico u otro </w:t>
      </w:r>
    </w:p>
    <w:p w:rsidR="00351C12" w:rsidRPr="00351C12" w:rsidP="00351C12" w14:paraId="511A08DB" w14:textId="3C4FB396">
      <w:pPr>
        <w:pStyle w:val="ListParagraph"/>
        <w:numPr>
          <w:ilvl w:val="0"/>
          <w:numId w:val="5"/>
        </w:numPr>
        <w:rPr>
          <w:lang w:val=""/>
        </w:rPr>
      </w:pPr>
      <w:r w:rsidRPr="00351C12">
        <w:rPr>
          <w:lang w:val=""/>
        </w:rPr>
        <w:t>Especialista (por ejemplo, pediatra especializado en el desarrollo, neurólogo, sicólogo)</w:t>
      </w:r>
    </w:p>
    <w:p w:rsidR="00351C12" w:rsidRPr="00351C12" w:rsidP="00351C12" w14:paraId="6ED29292" w14:textId="58A954A9">
      <w:pPr>
        <w:pStyle w:val="ListParagraph"/>
        <w:numPr>
          <w:ilvl w:val="0"/>
          <w:numId w:val="5"/>
        </w:numPr>
        <w:rPr>
          <w:lang w:val=""/>
        </w:rPr>
      </w:pPr>
      <w:r w:rsidRPr="00351C12">
        <w:rPr>
          <w:lang w:val=""/>
        </w:rPr>
        <w:t xml:space="preserve">Head Start u otro programa de cuidados infantiles </w:t>
      </w:r>
    </w:p>
    <w:p w:rsidR="00351C12" w:rsidRPr="00351C12" w:rsidP="00351C12" w14:paraId="1F4DE327" w14:textId="7321C90F">
      <w:pPr>
        <w:pStyle w:val="ListParagraph"/>
        <w:numPr>
          <w:ilvl w:val="0"/>
          <w:numId w:val="5"/>
        </w:numPr>
        <w:rPr>
          <w:lang w:val=""/>
        </w:rPr>
      </w:pPr>
      <w:r w:rsidRPr="00351C12">
        <w:rPr>
          <w:lang w:val=""/>
        </w:rPr>
        <w:t>Visitador a Domicilio</w:t>
      </w:r>
    </w:p>
    <w:p w:rsidR="00FE0D31" w:rsidP="00351C12" w14:paraId="1B551B7E" w14:textId="722B3357">
      <w:pPr>
        <w:pStyle w:val="ListParagraph"/>
        <w:numPr>
          <w:ilvl w:val="0"/>
          <w:numId w:val="5"/>
        </w:numPr>
        <w:rPr>
          <w:lang w:val=""/>
        </w:rPr>
      </w:pPr>
      <w:r w:rsidRPr="00351C12">
        <w:rPr>
          <w:lang w:val=""/>
        </w:rPr>
        <w:t>Otro profesional, proveedor o programa</w:t>
      </w:r>
    </w:p>
    <w:p w:rsidR="005D6CC3" w:rsidRPr="005D6CC3" w:rsidP="005D6CC3" w14:paraId="5209F0D4" w14:textId="041F1183">
      <w:pPr>
        <w:rPr>
          <w:color w:val="ED7D31" w:themeColor="accent2"/>
        </w:rPr>
      </w:pPr>
      <w:r w:rsidRPr="005D6CC3">
        <w:rPr>
          <w:color w:val="ED7D31" w:themeColor="accent2"/>
        </w:rPr>
        <w:t>[ONLY SHOW 7 IF 6</w:t>
      </w:r>
      <w:r w:rsidR="008E7C57">
        <w:rPr>
          <w:color w:val="ED7D31" w:themeColor="accent2"/>
        </w:rPr>
        <w:t>G</w:t>
      </w:r>
      <w:r w:rsidRPr="005D6CC3">
        <w:rPr>
          <w:color w:val="ED7D31" w:themeColor="accent2"/>
        </w:rPr>
        <w:t xml:space="preserve"> SELECTED] </w:t>
      </w:r>
    </w:p>
    <w:p w:rsidR="00051EC8" w:rsidP="00051EC8" w14:paraId="10B485AB" w14:textId="08B7FB6E">
      <w:pPr>
        <w:pStyle w:val="ListParagraph"/>
        <w:numPr>
          <w:ilvl w:val="0"/>
          <w:numId w:val="1"/>
        </w:numPr>
        <w:rPr>
          <w:lang w:val=""/>
        </w:rPr>
      </w:pPr>
      <w:r w:rsidRPr="00415C02">
        <w:rPr>
          <w:lang w:val=""/>
        </w:rPr>
        <w:t>Enumere los tipos de profesional, proveedor o programa a los que su médico o proveedor de atención médica lo envió.</w:t>
      </w:r>
      <w:r w:rsidR="00C900CD">
        <w:rPr>
          <w:lang w:val=""/>
        </w:rPr>
        <w:t xml:space="preserve"> </w:t>
      </w:r>
    </w:p>
    <w:p w:rsidR="008A3CA2" w:rsidRPr="00FA2BDB" w:rsidP="008A3CA2" w14:paraId="22A409BD" w14:textId="77777777">
      <w:pPr>
        <w:rPr>
          <w:color w:val="ED7D31" w:themeColor="accent2"/>
        </w:rPr>
      </w:pPr>
      <w:r w:rsidRPr="008A3CA2">
        <w:rPr>
          <w:color w:val="ED7D31" w:themeColor="accent2"/>
        </w:rPr>
        <w:t>[ONLY SHOW 8 IF 1B]</w:t>
      </w:r>
    </w:p>
    <w:p w:rsidR="00415C02" w:rsidP="00051EC8" w14:paraId="6FB64F3C" w14:textId="3C674B4C">
      <w:pPr>
        <w:pStyle w:val="ListParagraph"/>
        <w:numPr>
          <w:ilvl w:val="0"/>
          <w:numId w:val="1"/>
        </w:numPr>
        <w:rPr>
          <w:lang w:val=""/>
        </w:rPr>
      </w:pPr>
      <w:r w:rsidRPr="00E474DF">
        <w:rPr>
          <w:lang w:val=""/>
        </w:rPr>
        <w:t>¿El maestro o proveedor de cuidados infantiles de su hijo hizo algo de lo siguiente después de que usted le comunicó sus preocupaciones sobre el desarrollo de su hijo o que no haya alcanzado algunos indicadores del desarrollo? Seleccione todas las opciones que correspondan.</w:t>
      </w:r>
    </w:p>
    <w:p w:rsidR="00573AEA" w:rsidRPr="00573AEA" w:rsidP="00573AEA" w14:paraId="72DCA67C" w14:textId="0FBCE436">
      <w:pPr>
        <w:pStyle w:val="ListParagraph"/>
        <w:numPr>
          <w:ilvl w:val="1"/>
          <w:numId w:val="6"/>
        </w:numPr>
        <w:rPr>
          <w:lang w:val=""/>
        </w:rPr>
      </w:pPr>
      <w:r w:rsidRPr="00573AEA">
        <w:rPr>
          <w:lang w:val=""/>
        </w:rPr>
        <w:t>Realizó pruebas del desarrollo (completó una lista de preguntas sobre las destrezas y habilidades del niño o le hizo un breve examen)</w:t>
      </w:r>
    </w:p>
    <w:p w:rsidR="00573AEA" w:rsidRPr="00573AEA" w:rsidP="00573AEA" w14:paraId="15EBD1F2" w14:textId="5C8B9A39">
      <w:pPr>
        <w:pStyle w:val="ListParagraph"/>
        <w:numPr>
          <w:ilvl w:val="1"/>
          <w:numId w:val="6"/>
        </w:numPr>
        <w:rPr>
          <w:lang w:val=""/>
        </w:rPr>
      </w:pPr>
      <w:r w:rsidRPr="00573AEA">
        <w:rPr>
          <w:lang w:val=""/>
        </w:rPr>
        <w:t>Lo refirió al médico o proveedor de atención médica de su hijo</w:t>
      </w:r>
    </w:p>
    <w:p w:rsidR="00573AEA" w:rsidRPr="00573AEA" w:rsidP="00573AEA" w14:paraId="12E1DDCD" w14:textId="72A855CB">
      <w:pPr>
        <w:pStyle w:val="ListParagraph"/>
        <w:numPr>
          <w:ilvl w:val="1"/>
          <w:numId w:val="6"/>
        </w:numPr>
        <w:rPr>
          <w:lang w:val=""/>
        </w:rPr>
      </w:pPr>
      <w:r w:rsidRPr="00573AEA">
        <w:rPr>
          <w:lang w:val=""/>
        </w:rPr>
        <w:t>Lo refirió a los servicios de intervención temprana de su estado</w:t>
      </w:r>
    </w:p>
    <w:p w:rsidR="00573AEA" w:rsidRPr="00573AEA" w:rsidP="00573AEA" w14:paraId="7E06AD61" w14:textId="3EF04BD3">
      <w:pPr>
        <w:pStyle w:val="ListParagraph"/>
        <w:numPr>
          <w:ilvl w:val="1"/>
          <w:numId w:val="6"/>
        </w:numPr>
        <w:rPr>
          <w:lang w:val=""/>
        </w:rPr>
      </w:pPr>
      <w:r w:rsidRPr="00573AEA">
        <w:rPr>
          <w:lang w:val=""/>
        </w:rPr>
        <w:t>Lo refirió a una escuela pública local (programa prescolar de educación especial)</w:t>
      </w:r>
    </w:p>
    <w:p w:rsidR="00573AEA" w:rsidRPr="00573AEA" w:rsidP="00573AEA" w14:paraId="61364D02" w14:textId="2399B9E4">
      <w:pPr>
        <w:pStyle w:val="ListParagraph"/>
        <w:numPr>
          <w:ilvl w:val="1"/>
          <w:numId w:val="6"/>
        </w:numPr>
        <w:rPr>
          <w:lang w:val=""/>
        </w:rPr>
      </w:pPr>
      <w:r w:rsidRPr="00573AEA">
        <w:rPr>
          <w:lang w:val=""/>
        </w:rPr>
        <w:t xml:space="preserve">Habló sobre el desarrollo de su hijo y los siguientes pasos </w:t>
      </w:r>
    </w:p>
    <w:p w:rsidR="00573AEA" w:rsidRPr="00573AEA" w:rsidP="00573AEA" w14:paraId="7B353FC8" w14:textId="5B7D2A4E">
      <w:pPr>
        <w:pStyle w:val="ListParagraph"/>
        <w:numPr>
          <w:ilvl w:val="1"/>
          <w:numId w:val="6"/>
        </w:numPr>
        <w:rPr>
          <w:lang w:val=""/>
        </w:rPr>
      </w:pPr>
      <w:r w:rsidRPr="00573AEA">
        <w:rPr>
          <w:lang w:val=""/>
        </w:rPr>
        <w:t>Recomendó "esperar y ver"</w:t>
      </w:r>
    </w:p>
    <w:p w:rsidR="008B2FE7" w:rsidP="00C7034C" w14:paraId="7C60F57C" w14:textId="43C9EF8B">
      <w:pPr>
        <w:pStyle w:val="ListParagraph"/>
        <w:numPr>
          <w:ilvl w:val="1"/>
          <w:numId w:val="6"/>
        </w:numPr>
        <w:rPr>
          <w:lang w:val=""/>
        </w:rPr>
      </w:pPr>
      <w:r w:rsidRPr="00573AEA">
        <w:rPr>
          <w:lang w:val=""/>
        </w:rPr>
        <w:t>Alguna otra cosa</w:t>
      </w:r>
    </w:p>
    <w:p w:rsidR="00EC4C9A" w:rsidP="00EC4C9A" w14:paraId="4F419683" w14:textId="77777777">
      <w:pPr>
        <w:pStyle w:val="ListParagraph"/>
        <w:ind w:left="1080"/>
        <w:rPr>
          <w:lang w:val=""/>
        </w:rPr>
      </w:pPr>
    </w:p>
    <w:p w:rsidR="000D11DA" w:rsidRPr="00AC71C4" w:rsidP="000D11DA" w14:paraId="2AC8FCE1" w14:textId="77777777">
      <w:pPr>
        <w:rPr>
          <w:color w:val="ED7D31" w:themeColor="accent2"/>
        </w:rPr>
      </w:pPr>
      <w:r w:rsidRPr="00AC71C4">
        <w:rPr>
          <w:color w:val="ED7D31" w:themeColor="accent2"/>
        </w:rPr>
        <w:t xml:space="preserve">[ONLY SHOW 9 IF 8G SELECTED] </w:t>
      </w:r>
    </w:p>
    <w:p w:rsidR="00EC4C9A" w:rsidRPr="000D11DA" w:rsidP="00EC4C9A" w14:paraId="5AECA5AA" w14:textId="77777777">
      <w:pPr>
        <w:pStyle w:val="ListParagraph"/>
        <w:ind w:left="1080"/>
      </w:pPr>
    </w:p>
    <w:p w:rsidR="00846B68" w:rsidP="00846B68" w14:paraId="157A39CE" w14:textId="15357033">
      <w:pPr>
        <w:pStyle w:val="ListParagraph"/>
        <w:numPr>
          <w:ilvl w:val="0"/>
          <w:numId w:val="1"/>
        </w:numPr>
        <w:rPr>
          <w:lang w:val=""/>
        </w:rPr>
      </w:pPr>
      <w:r w:rsidRPr="00161032">
        <w:rPr>
          <w:lang w:val=""/>
        </w:rPr>
        <w:t>¿Qué más hizo el maestro o proveedor de cuidados infantiles de su hijo después de que usted le comunicó sus preocupaciones sobre el desarrollo de su hijo o que no haya alcanzado algunos indicadores del desarrollo?</w:t>
      </w:r>
      <w:r w:rsidRPr="00C900CD" w:rsidR="00C900CD">
        <w:rPr>
          <w:i/>
          <w:iCs/>
          <w:lang w:val=""/>
        </w:rPr>
        <w:t xml:space="preserve"> </w:t>
      </w:r>
    </w:p>
    <w:p w:rsidR="00EC4C9A" w:rsidP="00EC4C9A" w14:paraId="0FE2B52C" w14:textId="77777777">
      <w:pPr>
        <w:pStyle w:val="ListParagraph"/>
        <w:ind w:left="360"/>
        <w:rPr>
          <w:lang w:val=""/>
        </w:rPr>
      </w:pPr>
    </w:p>
    <w:p w:rsidR="00161032" w:rsidP="00846B68" w14:paraId="717AFD53" w14:textId="7C00987E">
      <w:pPr>
        <w:pStyle w:val="ListParagraph"/>
        <w:numPr>
          <w:ilvl w:val="0"/>
          <w:numId w:val="1"/>
        </w:numPr>
        <w:rPr>
          <w:lang w:val=""/>
        </w:rPr>
      </w:pPr>
      <w:r w:rsidRPr="00F5682E">
        <w:rPr>
          <w:lang w:val=""/>
        </w:rPr>
        <w:t>¿De quién recibió su hijo servicios para apoyar su desarrollo? Seleccione todas las opciones que correspondan.</w:t>
      </w:r>
    </w:p>
    <w:p w:rsidR="00EC4C9A" w:rsidRPr="00EC4C9A" w:rsidP="00EC4C9A" w14:paraId="6BB49429" w14:textId="3527D621">
      <w:pPr>
        <w:pStyle w:val="ListParagraph"/>
        <w:numPr>
          <w:ilvl w:val="1"/>
          <w:numId w:val="7"/>
        </w:numPr>
        <w:rPr>
          <w:lang w:val=""/>
        </w:rPr>
      </w:pPr>
      <w:r w:rsidRPr="00EC4C9A">
        <w:rPr>
          <w:lang w:val=""/>
        </w:rPr>
        <w:t>Programa estatal de intervención temprana</w:t>
      </w:r>
    </w:p>
    <w:p w:rsidR="00EC4C9A" w:rsidRPr="00EC4C9A" w:rsidP="00EC4C9A" w14:paraId="09A4D5B2" w14:textId="544E89E7">
      <w:pPr>
        <w:pStyle w:val="ListParagraph"/>
        <w:numPr>
          <w:ilvl w:val="1"/>
          <w:numId w:val="7"/>
        </w:numPr>
        <w:rPr>
          <w:lang w:val=""/>
        </w:rPr>
      </w:pPr>
      <w:r w:rsidRPr="00EC4C9A">
        <w:rPr>
          <w:lang w:val=""/>
        </w:rPr>
        <w:t>Escuela pública local (programa o maestro prescolar de educación especial)</w:t>
      </w:r>
    </w:p>
    <w:p w:rsidR="00EC4C9A" w:rsidRPr="00EC4C9A" w:rsidP="00EC4C9A" w14:paraId="13A6B741" w14:textId="640D3B8E">
      <w:pPr>
        <w:pStyle w:val="ListParagraph"/>
        <w:numPr>
          <w:ilvl w:val="1"/>
          <w:numId w:val="7"/>
        </w:numPr>
        <w:rPr>
          <w:lang w:val=""/>
        </w:rPr>
      </w:pPr>
      <w:r w:rsidRPr="00EC4C9A">
        <w:rPr>
          <w:lang w:val=""/>
        </w:rPr>
        <w:t>Terapia del habla, ocupacional, física u otra que no sea proporcionada por un programa estatal de intervención temprana</w:t>
      </w:r>
    </w:p>
    <w:p w:rsidR="00EC4C9A" w:rsidRPr="00EC4C9A" w:rsidP="00EC4C9A" w14:paraId="7DD0E4D1" w14:textId="6AB2B237">
      <w:pPr>
        <w:pStyle w:val="ListParagraph"/>
        <w:numPr>
          <w:ilvl w:val="1"/>
          <w:numId w:val="7"/>
        </w:numPr>
        <w:rPr>
          <w:lang w:val=""/>
        </w:rPr>
      </w:pPr>
      <w:r w:rsidRPr="00EC4C9A">
        <w:rPr>
          <w:lang w:val=""/>
        </w:rPr>
        <w:t xml:space="preserve">Head Start u otro programa de cuidados de la primera infancia </w:t>
      </w:r>
    </w:p>
    <w:p w:rsidR="00EC4C9A" w:rsidRPr="00EC4C9A" w:rsidP="00EC4C9A" w14:paraId="51E72C92" w14:textId="646BDCF1">
      <w:pPr>
        <w:pStyle w:val="ListParagraph"/>
        <w:numPr>
          <w:ilvl w:val="1"/>
          <w:numId w:val="7"/>
        </w:numPr>
        <w:rPr>
          <w:lang w:val=""/>
        </w:rPr>
      </w:pPr>
      <w:r w:rsidRPr="00EC4C9A">
        <w:rPr>
          <w:lang w:val=""/>
        </w:rPr>
        <w:t>Programa de Visitas a Domicilio</w:t>
      </w:r>
    </w:p>
    <w:p w:rsidR="00EC4C9A" w:rsidRPr="00EC4C9A" w:rsidP="00EC4C9A" w14:paraId="2CA5C69D" w14:textId="1907F826">
      <w:pPr>
        <w:pStyle w:val="ListParagraph"/>
        <w:numPr>
          <w:ilvl w:val="1"/>
          <w:numId w:val="7"/>
        </w:numPr>
        <w:rPr>
          <w:lang w:val=""/>
        </w:rPr>
      </w:pPr>
      <w:r w:rsidRPr="00EC4C9A">
        <w:rPr>
          <w:lang w:val=""/>
        </w:rPr>
        <w:t>Mi hijo todavía no ha recibido servicios; le están haciendo pruebas</w:t>
      </w:r>
    </w:p>
    <w:p w:rsidR="00EC4C9A" w:rsidRPr="00EC4C9A" w:rsidP="00EC4C9A" w14:paraId="6EC14C40" w14:textId="61C7812D">
      <w:pPr>
        <w:pStyle w:val="ListParagraph"/>
        <w:numPr>
          <w:ilvl w:val="1"/>
          <w:numId w:val="7"/>
        </w:numPr>
        <w:rPr>
          <w:lang w:val=""/>
        </w:rPr>
      </w:pPr>
      <w:r w:rsidRPr="00EC4C9A">
        <w:rPr>
          <w:lang w:val=""/>
        </w:rPr>
        <w:t>Mi hijo no cumplió los requisitos para recibir servicios, pero los necesitaba</w:t>
      </w:r>
    </w:p>
    <w:p w:rsidR="00EC4C9A" w:rsidRPr="00EC4C9A" w:rsidP="00EC4C9A" w14:paraId="08971D94" w14:textId="3DB37E1B">
      <w:pPr>
        <w:pStyle w:val="ListParagraph"/>
        <w:numPr>
          <w:ilvl w:val="1"/>
          <w:numId w:val="7"/>
        </w:numPr>
        <w:rPr>
          <w:lang w:val=""/>
        </w:rPr>
      </w:pPr>
      <w:r w:rsidRPr="00EC4C9A">
        <w:rPr>
          <w:lang w:val=""/>
        </w:rPr>
        <w:t>Mi hijo no cumplió los requisitos para recibir los servicios y no creo que los necesitara</w:t>
      </w:r>
    </w:p>
    <w:p w:rsidR="00EC4C9A" w:rsidRPr="00EC4C9A" w:rsidP="00EC4C9A" w14:paraId="285660A7" w14:textId="29F994B9">
      <w:pPr>
        <w:pStyle w:val="ListParagraph"/>
        <w:numPr>
          <w:ilvl w:val="1"/>
          <w:numId w:val="7"/>
        </w:numPr>
        <w:rPr>
          <w:lang w:val=""/>
        </w:rPr>
      </w:pPr>
      <w:r w:rsidRPr="00EC4C9A">
        <w:rPr>
          <w:lang w:val=""/>
        </w:rPr>
        <w:t xml:space="preserve">No creo que mi hijo necesitara servicios </w:t>
      </w:r>
    </w:p>
    <w:p w:rsidR="00F5682E" w:rsidP="00EC4C9A" w14:paraId="6591A0ED" w14:textId="7ABA6A25">
      <w:pPr>
        <w:pStyle w:val="ListParagraph"/>
        <w:numPr>
          <w:ilvl w:val="1"/>
          <w:numId w:val="7"/>
        </w:numPr>
        <w:rPr>
          <w:lang w:val=""/>
        </w:rPr>
      </w:pPr>
      <w:r w:rsidRPr="00EC4C9A">
        <w:rPr>
          <w:lang w:val=""/>
        </w:rPr>
        <w:t>Otra opció</w:t>
      </w:r>
      <w:r w:rsidR="007C5319">
        <w:rPr>
          <w:lang w:val=""/>
        </w:rPr>
        <w:t>n</w:t>
      </w:r>
    </w:p>
    <w:p w:rsidR="0053000A" w:rsidP="007C5319" w14:paraId="77257AD4" w14:textId="77777777">
      <w:pPr>
        <w:pStyle w:val="ListParagraph"/>
        <w:ind w:left="1800"/>
        <w:rPr>
          <w:lang w:val=""/>
        </w:rPr>
      </w:pPr>
    </w:p>
    <w:p w:rsidR="0053000A" w:rsidP="0053000A" w14:paraId="2386F1F5" w14:textId="77777777">
      <w:pPr>
        <w:widowControl w:val="0"/>
        <w:autoSpaceDE w:val="0"/>
        <w:autoSpaceDN w:val="0"/>
        <w:spacing w:after="0" w:line="227" w:lineRule="exact"/>
      </w:pPr>
      <w:r w:rsidRPr="00C93FCA">
        <w:rPr>
          <w:color w:val="ED7D31" w:themeColor="accent2"/>
        </w:rPr>
        <w:t>[ONLY SHOW 11 IF 10J SELECTED]</w:t>
      </w:r>
    </w:p>
    <w:p w:rsidR="0053000A" w:rsidRPr="00342EF4" w:rsidP="007C5319" w14:paraId="60AB37C2" w14:textId="77777777">
      <w:pPr>
        <w:pStyle w:val="ListParagraph"/>
        <w:ind w:left="1800"/>
      </w:pPr>
    </w:p>
    <w:p w:rsidR="007C5319" w:rsidRPr="00C900CD" w:rsidP="007C5319" w14:paraId="6F1F7425" w14:textId="3E1E01B6">
      <w:pPr>
        <w:pStyle w:val="ListParagraph"/>
        <w:numPr>
          <w:ilvl w:val="0"/>
          <w:numId w:val="1"/>
        </w:numPr>
        <w:rPr>
          <w:i/>
          <w:iCs/>
          <w:lang w:val=""/>
        </w:rPr>
      </w:pPr>
      <w:r w:rsidRPr="00342EF4">
        <w:rPr>
          <w:lang w:val=""/>
        </w:rPr>
        <w:t>Indique qué otros tipos de servicios recibió su hijo para apoyar su desarrollo.</w:t>
      </w:r>
      <w:r w:rsidR="00C900CD">
        <w:rPr>
          <w:lang w:val=""/>
        </w:rPr>
        <w:t xml:space="preserve"> </w:t>
      </w:r>
    </w:p>
    <w:p w:rsidR="00D97BDA" w:rsidRPr="00E76DF0" w:rsidP="00D97BDA" w14:paraId="00688D7D" w14:textId="77777777">
      <w:pPr>
        <w:rPr>
          <w:color w:val="ED7D31" w:themeColor="accent2"/>
          <w:lang w:val=""/>
        </w:rPr>
      </w:pPr>
    </w:p>
    <w:p w:rsidR="00D97BDA" w:rsidRPr="00D97BDA" w:rsidP="00D97BDA" w14:paraId="60355C45" w14:textId="165CC7C5">
      <w:pPr>
        <w:rPr>
          <w:color w:val="ED7D31" w:themeColor="accent2"/>
        </w:rPr>
      </w:pPr>
      <w:r w:rsidRPr="00D97BDA">
        <w:rPr>
          <w:color w:val="ED7D31" w:themeColor="accent2"/>
        </w:rPr>
        <w:t>[MATRIX for 12-20, answer choices: Strongly Agree, Agree, Disagree, Strongly Disagree]</w:t>
      </w:r>
    </w:p>
    <w:p w:rsidR="00857A86" w:rsidRPr="00857A86" w:rsidP="00857A86" w14:paraId="3FE87D12" w14:textId="77777777">
      <w:pPr>
        <w:rPr>
          <w:rFonts w:cstheme="minorHAnsi"/>
          <w:lang w:val=""/>
        </w:rPr>
      </w:pPr>
      <w:r w:rsidRPr="00857A86">
        <w:rPr>
          <w:rFonts w:cstheme="minorHAnsi"/>
          <w:lang w:val=""/>
        </w:rPr>
        <w:t>Indique qué tanto está de acuerdo o en desacuerdo con las siguientes afirmaciones.</w:t>
      </w:r>
    </w:p>
    <w:p w:rsidR="00297B91" w:rsidP="00297B91" w14:paraId="7ED76751" w14:textId="1537859C">
      <w:pPr>
        <w:pStyle w:val="ListParagraph"/>
        <w:numPr>
          <w:ilvl w:val="0"/>
          <w:numId w:val="1"/>
        </w:numPr>
        <w:rPr>
          <w:lang w:val=""/>
        </w:rPr>
      </w:pPr>
      <w:r w:rsidRPr="00E058DB">
        <w:rPr>
          <w:lang w:val=""/>
        </w:rPr>
        <w:t xml:space="preserve">Me gusta usar esta </w:t>
      </w:r>
      <w:r w:rsidRPr="00E058DB">
        <w:rPr>
          <w:lang w:val=""/>
        </w:rPr>
        <w:t>app</w:t>
      </w:r>
      <w:r w:rsidRPr="00E058DB">
        <w:rPr>
          <w:lang w:val=""/>
        </w:rPr>
        <w:t>.</w:t>
      </w:r>
    </w:p>
    <w:p w:rsidR="007E26B6" w:rsidP="007E26B6" w14:paraId="3AC29D5D" w14:textId="77777777">
      <w:pPr>
        <w:pStyle w:val="ListParagraph"/>
        <w:numPr>
          <w:ilvl w:val="0"/>
          <w:numId w:val="1"/>
        </w:numPr>
        <w:rPr>
          <w:lang w:val=""/>
        </w:rPr>
      </w:pPr>
      <w:r w:rsidRPr="00B816EE">
        <w:rPr>
          <w:lang w:val=""/>
        </w:rPr>
        <w:t xml:space="preserve">Puedo confiar en que esta </w:t>
      </w:r>
      <w:r w:rsidRPr="00B816EE">
        <w:rPr>
          <w:lang w:val=""/>
        </w:rPr>
        <w:t>app</w:t>
      </w:r>
      <w:r w:rsidRPr="00B816EE">
        <w:rPr>
          <w:lang w:val=""/>
        </w:rPr>
        <w:t xml:space="preserve"> me ayude a identificar</w:t>
      </w:r>
      <w:r>
        <w:rPr>
          <w:lang w:val=""/>
        </w:rPr>
        <w:t xml:space="preserve"> </w:t>
      </w:r>
      <w:r w:rsidRPr="00B816EE">
        <w:rPr>
          <w:lang w:val=""/>
        </w:rPr>
        <w:t>preocupaciones sobre el desarrollo de mi hijo o indicadores del desarrollo no alcanzados.</w:t>
      </w:r>
    </w:p>
    <w:p w:rsidR="007E26B6" w:rsidP="007E26B6" w14:paraId="60D368EC" w14:textId="77777777">
      <w:pPr>
        <w:pStyle w:val="ListParagraph"/>
        <w:numPr>
          <w:ilvl w:val="0"/>
          <w:numId w:val="1"/>
        </w:numPr>
        <w:rPr>
          <w:lang w:val=""/>
        </w:rPr>
      </w:pPr>
      <w:r w:rsidRPr="007E26B6">
        <w:rPr>
          <w:lang w:val=""/>
        </w:rPr>
        <w:t xml:space="preserve">Recomendaría esta </w:t>
      </w:r>
      <w:r w:rsidRPr="007E26B6">
        <w:rPr>
          <w:i/>
          <w:iCs/>
          <w:lang w:val=""/>
        </w:rPr>
        <w:t>app</w:t>
      </w:r>
      <w:r w:rsidRPr="007E26B6">
        <w:rPr>
          <w:i/>
          <w:iCs/>
          <w:lang w:val=""/>
        </w:rPr>
        <w:t xml:space="preserve"> </w:t>
      </w:r>
      <w:r w:rsidRPr="007E26B6">
        <w:rPr>
          <w:lang w:val=""/>
        </w:rPr>
        <w:t>a familiares y amigos.</w:t>
      </w:r>
    </w:p>
    <w:p w:rsidR="007E26B6" w:rsidP="007E26B6" w14:paraId="54ADBCB6" w14:textId="77777777">
      <w:pPr>
        <w:pStyle w:val="ListParagraph"/>
        <w:numPr>
          <w:ilvl w:val="0"/>
          <w:numId w:val="1"/>
        </w:numPr>
        <w:rPr>
          <w:lang w:val=""/>
        </w:rPr>
      </w:pPr>
      <w:r w:rsidRPr="007E26B6">
        <w:rPr>
          <w:lang w:val=""/>
        </w:rPr>
        <w:t xml:space="preserve">He aprendido más sobre el desarrollo de mi hijo usando esta </w:t>
      </w:r>
      <w:r w:rsidRPr="007E26B6">
        <w:rPr>
          <w:lang w:val=""/>
        </w:rPr>
        <w:t>app</w:t>
      </w:r>
      <w:r w:rsidRPr="007E26B6">
        <w:rPr>
          <w:lang w:val=""/>
        </w:rPr>
        <w:t>.</w:t>
      </w:r>
    </w:p>
    <w:p w:rsidR="007E26B6" w:rsidP="007E26B6" w14:paraId="00A0F2D6" w14:textId="77777777">
      <w:pPr>
        <w:pStyle w:val="ListParagraph"/>
        <w:numPr>
          <w:ilvl w:val="0"/>
          <w:numId w:val="1"/>
        </w:numPr>
        <w:rPr>
          <w:lang w:val=""/>
        </w:rPr>
      </w:pPr>
      <w:r w:rsidRPr="007E26B6">
        <w:rPr>
          <w:lang w:val=""/>
        </w:rPr>
        <w:t xml:space="preserve">Pienso usar esta </w:t>
      </w:r>
      <w:r w:rsidRPr="007E26B6">
        <w:rPr>
          <w:lang w:val=""/>
        </w:rPr>
        <w:t>app</w:t>
      </w:r>
      <w:r w:rsidRPr="007E26B6">
        <w:rPr>
          <w:lang w:val=""/>
        </w:rPr>
        <w:t xml:space="preserve"> para seguir el desarrollo de mi hijo en el futuro.</w:t>
      </w:r>
    </w:p>
    <w:p w:rsidR="007E26B6" w:rsidP="007E26B6" w14:paraId="0FC454DE" w14:textId="77777777">
      <w:pPr>
        <w:pStyle w:val="ListParagraph"/>
        <w:numPr>
          <w:ilvl w:val="0"/>
          <w:numId w:val="1"/>
        </w:numPr>
        <w:rPr>
          <w:lang w:val=""/>
        </w:rPr>
      </w:pPr>
      <w:r w:rsidRPr="007E26B6">
        <w:rPr>
          <w:lang w:val=""/>
        </w:rPr>
        <w:t xml:space="preserve">Puedo usar esta </w:t>
      </w:r>
      <w:r w:rsidRPr="007E26B6">
        <w:rPr>
          <w:lang w:val=""/>
        </w:rPr>
        <w:t>app</w:t>
      </w:r>
      <w:r w:rsidRPr="007E26B6">
        <w:rPr>
          <w:lang w:val=""/>
        </w:rPr>
        <w:t xml:space="preserve"> para que me ayude a hablar con otras personas (médico, maestro, terapeuta, amigos o familiares) sobre el desarrollo de mi hijo o los indicadores del desarrollo que no haya alcanzado.</w:t>
      </w:r>
    </w:p>
    <w:p w:rsidR="007E26B6" w:rsidP="007E26B6" w14:paraId="6150C39C" w14:textId="77777777">
      <w:pPr>
        <w:pStyle w:val="ListParagraph"/>
        <w:numPr>
          <w:ilvl w:val="0"/>
          <w:numId w:val="1"/>
        </w:numPr>
        <w:rPr>
          <w:lang w:val=""/>
        </w:rPr>
      </w:pPr>
      <w:r w:rsidRPr="007E26B6">
        <w:rPr>
          <w:lang w:val=""/>
        </w:rPr>
        <w:t xml:space="preserve">Puedo usar esta </w:t>
      </w:r>
      <w:r w:rsidRPr="007E26B6">
        <w:rPr>
          <w:lang w:val=""/>
        </w:rPr>
        <w:t>app</w:t>
      </w:r>
      <w:r w:rsidRPr="007E26B6">
        <w:rPr>
          <w:lang w:val=""/>
        </w:rPr>
        <w:t xml:space="preserve"> para que me ayude a</w:t>
      </w:r>
      <w:r w:rsidRPr="007E26B6" w:rsidR="007E04C1">
        <w:rPr>
          <w:lang w:val=""/>
        </w:rPr>
        <w:t xml:space="preserve"> </w:t>
      </w:r>
      <w:r w:rsidRPr="007E26B6">
        <w:rPr>
          <w:lang w:val=""/>
        </w:rPr>
        <w:t>saber qué hacer si me</w:t>
      </w:r>
      <w:r w:rsidRPr="007E26B6" w:rsidR="007E04C1">
        <w:rPr>
          <w:lang w:val=""/>
        </w:rPr>
        <w:t xml:space="preserve"> </w:t>
      </w:r>
      <w:r w:rsidRPr="007E26B6">
        <w:rPr>
          <w:lang w:val=""/>
        </w:rPr>
        <w:t>preocupa el desarrollo de mi hijo o que no haya alcanzado algunos indicadores del desarrollo.</w:t>
      </w:r>
    </w:p>
    <w:p w:rsidR="007E26B6" w:rsidP="007E26B6" w14:paraId="1EAA47D8" w14:textId="77777777">
      <w:pPr>
        <w:pStyle w:val="ListParagraph"/>
        <w:numPr>
          <w:ilvl w:val="0"/>
          <w:numId w:val="1"/>
        </w:numPr>
        <w:rPr>
          <w:lang w:val=""/>
        </w:rPr>
      </w:pPr>
      <w:r w:rsidRPr="007E26B6">
        <w:rPr>
          <w:lang w:val=""/>
        </w:rPr>
        <w:t xml:space="preserve">Puedo usar esta </w:t>
      </w:r>
      <w:r w:rsidRPr="007E26B6">
        <w:rPr>
          <w:lang w:val=""/>
        </w:rPr>
        <w:t>app</w:t>
      </w:r>
      <w:r w:rsidRPr="007E26B6">
        <w:rPr>
          <w:lang w:val=""/>
        </w:rPr>
        <w:t xml:space="preserve"> para hablar </w:t>
      </w:r>
      <w:r w:rsidRPr="007E26B6">
        <w:rPr>
          <w:lang w:val=""/>
        </w:rPr>
        <w:t>de  las</w:t>
      </w:r>
      <w:r w:rsidRPr="007E26B6">
        <w:rPr>
          <w:lang w:val=""/>
        </w:rPr>
        <w:t xml:space="preserve"> preocupaciones sobre el desarrollo de mi hijo o los indicadores del desarrollo que no haya alcanzado con otras personas (médico, maestro, terapeuta, amigos o familiares).</w:t>
      </w:r>
    </w:p>
    <w:p w:rsidR="00C604A5" w:rsidRPr="007E26B6" w:rsidP="007E26B6" w14:paraId="286C5AB6" w14:textId="0C867E5C">
      <w:pPr>
        <w:pStyle w:val="ListParagraph"/>
        <w:numPr>
          <w:ilvl w:val="0"/>
          <w:numId w:val="1"/>
        </w:numPr>
        <w:rPr>
          <w:lang w:val=""/>
        </w:rPr>
      </w:pPr>
      <w:r w:rsidRPr="007E26B6">
        <w:rPr>
          <w:lang w:val=""/>
        </w:rPr>
        <w:t xml:space="preserve">Puedo usar esta </w:t>
      </w:r>
      <w:r w:rsidRPr="007E26B6">
        <w:rPr>
          <w:lang w:val=""/>
        </w:rPr>
        <w:t>app</w:t>
      </w:r>
      <w:r w:rsidRPr="007E26B6">
        <w:rPr>
          <w:lang w:val=""/>
        </w:rPr>
        <w:t xml:space="preserve"> para conocer más consejos y actividades que pueden ayudar a mi hijo a aprender y crecer.</w:t>
      </w:r>
    </w:p>
    <w:p w:rsidR="005728B4" w:rsidP="005728B4" w14:paraId="3EFB6AFF" w14:textId="77777777">
      <w:pPr>
        <w:pStyle w:val="BodyText"/>
        <w:tabs>
          <w:tab w:val="left" w:pos="4120"/>
        </w:tabs>
        <w:spacing w:before="103" w:line="235" w:lineRule="auto"/>
        <w:ind w:right="2075"/>
      </w:pPr>
    </w:p>
    <w:p w:rsidR="005728B4" w:rsidP="005728B4" w14:paraId="360AB722" w14:textId="77777777">
      <w:pPr>
        <w:pStyle w:val="BodyText"/>
        <w:tabs>
          <w:tab w:val="left" w:pos="4120"/>
        </w:tabs>
        <w:spacing w:before="103" w:line="235" w:lineRule="auto"/>
        <w:ind w:right="2075"/>
      </w:pPr>
    </w:p>
    <w:p w:rsidR="0010074C" w:rsidRPr="007E26B6" w:rsidP="007E26B6" w14:paraId="17458C38" w14:textId="04DDDCE2">
      <w:pPr>
        <w:pStyle w:val="ListParagraph"/>
        <w:numPr>
          <w:ilvl w:val="0"/>
          <w:numId w:val="1"/>
        </w:numPr>
        <w:rPr>
          <w:lang w:val=""/>
        </w:rPr>
      </w:pPr>
      <w:r w:rsidRPr="007E26B6">
        <w:rPr>
          <w:lang w:val=""/>
        </w:rPr>
        <w:t xml:space="preserve">Por lo general, ¿con qué frecuencia piensa usar la </w:t>
      </w:r>
      <w:r w:rsidRPr="007E26B6">
        <w:rPr>
          <w:i/>
          <w:iCs/>
          <w:lang w:val=""/>
        </w:rPr>
        <w:t>app</w:t>
      </w:r>
      <w:r w:rsidRPr="007E26B6">
        <w:rPr>
          <w:lang w:val=""/>
        </w:rPr>
        <w:t xml:space="preserve"> </w:t>
      </w:r>
      <w:r w:rsidRPr="007E26B6">
        <w:rPr>
          <w:i/>
          <w:lang w:val=""/>
        </w:rPr>
        <w:t>Sigamos el Desarrollo</w:t>
      </w:r>
      <w:r w:rsidRPr="007E26B6">
        <w:rPr>
          <w:lang w:val=""/>
        </w:rPr>
        <w:t>?</w:t>
      </w:r>
    </w:p>
    <w:p w:rsidR="00766F4C" w:rsidRPr="007E26B6" w:rsidP="00C900CD" w14:paraId="22BE2DC8" w14:textId="4892DBF2">
      <w:pPr>
        <w:pStyle w:val="BodyText"/>
        <w:numPr>
          <w:ilvl w:val="0"/>
          <w:numId w:val="8"/>
        </w:numPr>
        <w:tabs>
          <w:tab w:val="left" w:pos="6343"/>
        </w:tabs>
        <w:spacing w:before="71" w:line="232" w:lineRule="auto"/>
        <w:ind w:right="4299"/>
        <w:rPr>
          <w:rFonts w:asciiTheme="minorHAnsi" w:hAnsiTheme="minorHAnsi" w:cstheme="minorHAnsi"/>
          <w:sz w:val="22"/>
          <w:szCs w:val="22"/>
        </w:rPr>
      </w:pPr>
      <w:r w:rsidRPr="007E26B6">
        <w:rPr>
          <w:rFonts w:asciiTheme="minorHAnsi" w:hAnsiTheme="minorHAnsi" w:cstheme="minorHAnsi"/>
          <w:sz w:val="22"/>
          <w:szCs w:val="22"/>
        </w:rPr>
        <w:t xml:space="preserve">Todos los días </w:t>
      </w:r>
    </w:p>
    <w:p w:rsidR="00766F4C" w:rsidRPr="007E26B6" w:rsidP="00C900CD" w14:paraId="74EF0847" w14:textId="450CA76F">
      <w:pPr>
        <w:pStyle w:val="BodyText"/>
        <w:numPr>
          <w:ilvl w:val="0"/>
          <w:numId w:val="8"/>
        </w:numPr>
        <w:tabs>
          <w:tab w:val="left" w:pos="6343"/>
        </w:tabs>
        <w:spacing w:before="71" w:line="232" w:lineRule="auto"/>
        <w:ind w:right="4299"/>
        <w:rPr>
          <w:rFonts w:asciiTheme="minorHAnsi" w:hAnsiTheme="minorHAnsi" w:cstheme="minorHAnsi"/>
          <w:sz w:val="22"/>
          <w:szCs w:val="22"/>
        </w:rPr>
      </w:pPr>
      <w:r w:rsidRPr="007E26B6">
        <w:rPr>
          <w:rFonts w:asciiTheme="minorHAnsi" w:hAnsiTheme="minorHAnsi" w:cstheme="minorHAnsi"/>
          <w:sz w:val="22"/>
          <w:szCs w:val="22"/>
        </w:rPr>
        <w:t>Una vez a la semana</w:t>
      </w:r>
    </w:p>
    <w:p w:rsidR="00766F4C" w:rsidRPr="007E26B6" w:rsidP="00C900CD" w14:paraId="111D7598" w14:textId="118022F8">
      <w:pPr>
        <w:pStyle w:val="BodyText"/>
        <w:numPr>
          <w:ilvl w:val="0"/>
          <w:numId w:val="8"/>
        </w:numPr>
        <w:tabs>
          <w:tab w:val="left" w:pos="6343"/>
        </w:tabs>
        <w:spacing w:before="71" w:line="232" w:lineRule="auto"/>
        <w:ind w:right="4299"/>
        <w:rPr>
          <w:rFonts w:asciiTheme="minorHAnsi" w:hAnsiTheme="minorHAnsi" w:cstheme="minorHAnsi"/>
          <w:sz w:val="22"/>
          <w:szCs w:val="22"/>
        </w:rPr>
      </w:pPr>
      <w:r w:rsidRPr="007E26B6">
        <w:rPr>
          <w:rFonts w:asciiTheme="minorHAnsi" w:hAnsiTheme="minorHAnsi" w:cstheme="minorHAnsi"/>
          <w:sz w:val="22"/>
          <w:szCs w:val="22"/>
        </w:rPr>
        <w:t>Una vez al mes</w:t>
      </w:r>
    </w:p>
    <w:p w:rsidR="00766F4C" w:rsidRPr="007E26B6" w:rsidP="00C900CD" w14:paraId="32350DFA" w14:textId="7BCA4F2B">
      <w:pPr>
        <w:pStyle w:val="BodyText"/>
        <w:numPr>
          <w:ilvl w:val="0"/>
          <w:numId w:val="8"/>
        </w:numPr>
        <w:tabs>
          <w:tab w:val="left" w:pos="6343"/>
        </w:tabs>
        <w:spacing w:before="71" w:line="232" w:lineRule="auto"/>
        <w:ind w:right="4299"/>
        <w:rPr>
          <w:rFonts w:asciiTheme="minorHAnsi" w:hAnsiTheme="minorHAnsi" w:cstheme="minorHAnsi"/>
          <w:sz w:val="22"/>
          <w:szCs w:val="22"/>
        </w:rPr>
      </w:pPr>
      <w:r w:rsidRPr="007E26B6">
        <w:rPr>
          <w:rFonts w:asciiTheme="minorHAnsi" w:hAnsiTheme="minorHAnsi" w:cstheme="minorHAnsi"/>
          <w:sz w:val="22"/>
          <w:szCs w:val="22"/>
        </w:rPr>
        <w:t>Una vez al año</w:t>
      </w:r>
    </w:p>
    <w:p w:rsidR="00766F4C" w:rsidRPr="007E26B6" w:rsidP="00C900CD" w14:paraId="38660DC8" w14:textId="1B4C24FA">
      <w:pPr>
        <w:pStyle w:val="BodyText"/>
        <w:numPr>
          <w:ilvl w:val="0"/>
          <w:numId w:val="8"/>
        </w:numPr>
        <w:tabs>
          <w:tab w:val="left" w:pos="6343"/>
        </w:tabs>
        <w:spacing w:before="71" w:line="232" w:lineRule="auto"/>
        <w:ind w:right="4299"/>
        <w:rPr>
          <w:rFonts w:asciiTheme="minorHAnsi" w:hAnsiTheme="minorHAnsi" w:cstheme="minorHAnsi"/>
          <w:sz w:val="22"/>
          <w:szCs w:val="22"/>
        </w:rPr>
      </w:pPr>
      <w:r w:rsidRPr="007E26B6">
        <w:rPr>
          <w:rFonts w:asciiTheme="minorHAnsi" w:hAnsiTheme="minorHAnsi" w:cstheme="minorHAnsi"/>
          <w:sz w:val="22"/>
          <w:szCs w:val="22"/>
        </w:rPr>
        <w:t xml:space="preserve">Algunas veces al año (3 a 5 veces) </w:t>
      </w:r>
    </w:p>
    <w:p w:rsidR="005728B4" w:rsidRPr="007E26B6" w:rsidP="00C900CD" w14:paraId="7A6309F8" w14:textId="53334424">
      <w:pPr>
        <w:pStyle w:val="BodyText"/>
        <w:numPr>
          <w:ilvl w:val="0"/>
          <w:numId w:val="8"/>
        </w:numPr>
        <w:tabs>
          <w:tab w:val="left" w:pos="6343"/>
        </w:tabs>
        <w:spacing w:before="71" w:line="232" w:lineRule="auto"/>
        <w:ind w:right="4299"/>
        <w:rPr>
          <w:rFonts w:asciiTheme="minorHAnsi" w:hAnsiTheme="minorHAnsi" w:cstheme="minorHAnsi"/>
          <w:sz w:val="22"/>
          <w:szCs w:val="22"/>
        </w:rPr>
      </w:pPr>
      <w:r w:rsidRPr="007E26B6">
        <w:rPr>
          <w:rFonts w:asciiTheme="minorHAnsi" w:hAnsiTheme="minorHAnsi" w:cstheme="minorHAnsi"/>
          <w:sz w:val="22"/>
          <w:szCs w:val="22"/>
        </w:rPr>
        <w:t>No la uso o no pienso usarla</w:t>
      </w:r>
    </w:p>
    <w:p w:rsidR="00766F4C" w:rsidRPr="00B204A2" w:rsidP="00766F4C" w14:paraId="22E8FF0E" w14:textId="77777777">
      <w:pPr>
        <w:pStyle w:val="BodyText"/>
        <w:tabs>
          <w:tab w:val="left" w:pos="6343"/>
        </w:tabs>
        <w:spacing w:before="71" w:line="232" w:lineRule="auto"/>
        <w:ind w:right="4299"/>
      </w:pPr>
    </w:p>
    <w:p w:rsidR="00784C38" w:rsidP="00784C38" w14:paraId="759912E4" w14:textId="77777777">
      <w:pPr>
        <w:rPr>
          <w:color w:val="ED7D31" w:themeColor="accent2"/>
        </w:rPr>
      </w:pPr>
      <w:r w:rsidRPr="006C1C08">
        <w:rPr>
          <w:color w:val="ED7D31" w:themeColor="accent2"/>
        </w:rPr>
        <w:t xml:space="preserve">[ONLY SHOW 22 IF 21F SELECTED] </w:t>
      </w:r>
    </w:p>
    <w:p w:rsidR="00784C38" w:rsidP="001E7CFD" w14:paraId="6A31C086" w14:textId="20346AE7">
      <w:pPr>
        <w:pStyle w:val="ListParagraph"/>
        <w:numPr>
          <w:ilvl w:val="0"/>
          <w:numId w:val="1"/>
        </w:numPr>
        <w:rPr>
          <w:lang w:val=""/>
        </w:rPr>
      </w:pPr>
      <w:r w:rsidRPr="001E7CFD">
        <w:rPr>
          <w:lang w:val=""/>
        </w:rPr>
        <w:t xml:space="preserve">¿Por qué no usa o no piensa usar la </w:t>
      </w:r>
      <w:r w:rsidRPr="001E7CFD">
        <w:rPr>
          <w:lang w:val=""/>
        </w:rPr>
        <w:t>app</w:t>
      </w:r>
      <w:r w:rsidRPr="001E7CFD">
        <w:rPr>
          <w:lang w:val=""/>
        </w:rPr>
        <w:t>?</w:t>
      </w:r>
      <w:r w:rsidR="00C900CD">
        <w:rPr>
          <w:lang w:val=""/>
        </w:rPr>
        <w:t xml:space="preserve"> </w:t>
      </w:r>
    </w:p>
    <w:p w:rsidR="0085134A" w:rsidP="0085134A" w14:paraId="2B9F5C63" w14:textId="77777777">
      <w:pPr>
        <w:pStyle w:val="ListParagraph"/>
        <w:ind w:left="360"/>
        <w:rPr>
          <w:lang w:val=""/>
        </w:rPr>
      </w:pPr>
    </w:p>
    <w:p w:rsidR="001E7CFD" w:rsidP="001E7CFD" w14:paraId="0E7E20D1" w14:textId="7C6B6E41">
      <w:pPr>
        <w:pStyle w:val="ListParagraph"/>
        <w:numPr>
          <w:ilvl w:val="0"/>
          <w:numId w:val="1"/>
        </w:numPr>
        <w:rPr>
          <w:lang w:val=""/>
        </w:rPr>
      </w:pPr>
      <w:r w:rsidRPr="00B60CAB">
        <w:rPr>
          <w:lang w:val=""/>
        </w:rPr>
        <w:t xml:space="preserve">¿Cuándo usa generalmente la </w:t>
      </w:r>
      <w:r w:rsidRPr="00B60CAB">
        <w:rPr>
          <w:lang w:val=""/>
        </w:rPr>
        <w:t>app</w:t>
      </w:r>
      <w:r w:rsidRPr="00B60CAB">
        <w:rPr>
          <w:lang w:val=""/>
        </w:rPr>
        <w:t xml:space="preserve"> Sigamos el Desarrollo? Seleccione todas las opciones que correspondan.</w:t>
      </w:r>
    </w:p>
    <w:p w:rsidR="0085134A" w:rsidRPr="0085134A" w:rsidP="00DB0B8A" w14:paraId="1700CF3B" w14:textId="42DBA46C">
      <w:pPr>
        <w:pStyle w:val="ListParagraph"/>
        <w:numPr>
          <w:ilvl w:val="0"/>
          <w:numId w:val="9"/>
        </w:numPr>
        <w:rPr>
          <w:lang w:val=""/>
        </w:rPr>
      </w:pPr>
      <w:r w:rsidRPr="0085134A">
        <w:rPr>
          <w:lang w:val=""/>
        </w:rPr>
        <w:t xml:space="preserve">Cuando recibo notificaciones de la </w:t>
      </w:r>
      <w:r w:rsidRPr="0085134A">
        <w:rPr>
          <w:lang w:val=""/>
        </w:rPr>
        <w:t>app</w:t>
      </w:r>
    </w:p>
    <w:p w:rsidR="0085134A" w:rsidRPr="0085134A" w:rsidP="00DB0B8A" w14:paraId="151AC8ED" w14:textId="7F3FADA1">
      <w:pPr>
        <w:pStyle w:val="ListParagraph"/>
        <w:numPr>
          <w:ilvl w:val="0"/>
          <w:numId w:val="9"/>
        </w:numPr>
        <w:rPr>
          <w:lang w:val=""/>
        </w:rPr>
      </w:pPr>
      <w:r w:rsidRPr="0085134A">
        <w:rPr>
          <w:lang w:val=""/>
        </w:rPr>
        <w:t xml:space="preserve">Cuando me preocupa algo del desarrollo de mi hijo </w:t>
      </w:r>
    </w:p>
    <w:p w:rsidR="0085134A" w:rsidRPr="0085134A" w:rsidP="00DB0B8A" w14:paraId="3F9AF24E" w14:textId="48F4F6FE">
      <w:pPr>
        <w:pStyle w:val="ListParagraph"/>
        <w:numPr>
          <w:ilvl w:val="0"/>
          <w:numId w:val="9"/>
        </w:numPr>
        <w:rPr>
          <w:lang w:val=""/>
        </w:rPr>
      </w:pPr>
      <w:r w:rsidRPr="0085134A">
        <w:rPr>
          <w:lang w:val=""/>
        </w:rPr>
        <w:t xml:space="preserve">Cuando me preparo para una visita médica de rutina con el médico de mi hijo </w:t>
      </w:r>
    </w:p>
    <w:p w:rsidR="0085134A" w:rsidRPr="0085134A" w:rsidP="00DB0B8A" w14:paraId="364E7BBE" w14:textId="78B451B3">
      <w:pPr>
        <w:pStyle w:val="ListParagraph"/>
        <w:numPr>
          <w:ilvl w:val="0"/>
          <w:numId w:val="9"/>
        </w:numPr>
        <w:rPr>
          <w:lang w:val=""/>
        </w:rPr>
      </w:pPr>
      <w:r w:rsidRPr="0085134A">
        <w:rPr>
          <w:lang w:val=""/>
        </w:rPr>
        <w:t xml:space="preserve">Cuando me preparo para una reunión de padres y maestros </w:t>
      </w:r>
    </w:p>
    <w:p w:rsidR="0085134A" w:rsidRPr="0085134A" w:rsidP="00DB0B8A" w14:paraId="7BEE06F4" w14:textId="38AF41A7">
      <w:pPr>
        <w:pStyle w:val="ListParagraph"/>
        <w:numPr>
          <w:ilvl w:val="0"/>
          <w:numId w:val="9"/>
        </w:numPr>
        <w:rPr>
          <w:lang w:val=""/>
        </w:rPr>
      </w:pPr>
      <w:r w:rsidRPr="0085134A">
        <w:rPr>
          <w:lang w:val=""/>
        </w:rPr>
        <w:t xml:space="preserve">Cuando hablo del desarrollo de mi hijo con su terapeuta (p. ej., terapeuta del habla, ocupacional, físico) </w:t>
      </w:r>
    </w:p>
    <w:p w:rsidR="0085134A" w:rsidRPr="001E7CFD" w:rsidP="00DB0B8A" w14:paraId="5BC3AF09" w14:textId="367686CD">
      <w:pPr>
        <w:pStyle w:val="ListParagraph"/>
        <w:numPr>
          <w:ilvl w:val="0"/>
          <w:numId w:val="9"/>
        </w:numPr>
        <w:rPr>
          <w:lang w:val=""/>
        </w:rPr>
      </w:pPr>
      <w:r w:rsidRPr="0085134A">
        <w:rPr>
          <w:lang w:val=""/>
        </w:rPr>
        <w:t>Otra opción</w:t>
      </w:r>
    </w:p>
    <w:p w:rsidR="00B816EE" w:rsidRPr="001E7CFD" w:rsidP="00557D88" w14:paraId="38D763D5" w14:textId="77777777">
      <w:pPr>
        <w:pStyle w:val="ListParagraph"/>
        <w:ind w:left="360"/>
        <w:rPr>
          <w:lang w:val=""/>
        </w:rPr>
      </w:pPr>
    </w:p>
    <w:p w:rsidR="00A702E5" w:rsidP="00A702E5" w14:paraId="3963134A" w14:textId="77777777">
      <w:pPr>
        <w:rPr>
          <w:color w:val="ED7D31" w:themeColor="accent2"/>
        </w:rPr>
      </w:pPr>
      <w:r w:rsidRPr="006C1C08">
        <w:rPr>
          <w:color w:val="ED7D31" w:themeColor="accent2"/>
        </w:rPr>
        <w:t>[ONLY SHOW 2</w:t>
      </w:r>
      <w:r>
        <w:rPr>
          <w:color w:val="ED7D31" w:themeColor="accent2"/>
        </w:rPr>
        <w:t>4</w:t>
      </w:r>
      <w:r w:rsidRPr="006C1C08">
        <w:rPr>
          <w:color w:val="ED7D31" w:themeColor="accent2"/>
        </w:rPr>
        <w:t xml:space="preserve"> IF 2</w:t>
      </w:r>
      <w:r>
        <w:rPr>
          <w:color w:val="ED7D31" w:themeColor="accent2"/>
        </w:rPr>
        <w:t>3</w:t>
      </w:r>
      <w:r w:rsidRPr="006C1C08">
        <w:rPr>
          <w:color w:val="ED7D31" w:themeColor="accent2"/>
        </w:rPr>
        <w:t xml:space="preserve">F SELECTED] </w:t>
      </w:r>
    </w:p>
    <w:p w:rsidR="00C900CD" w:rsidP="00E95D29" w14:paraId="0667F38C" w14:textId="584BF44C">
      <w:pPr>
        <w:pStyle w:val="ListParagraph"/>
        <w:numPr>
          <w:ilvl w:val="0"/>
          <w:numId w:val="1"/>
        </w:numPr>
        <w:rPr>
          <w:i/>
          <w:iCs/>
          <w:lang w:val=""/>
        </w:rPr>
      </w:pPr>
      <w:r w:rsidRPr="006B08C9">
        <w:rPr>
          <w:lang w:val=""/>
        </w:rPr>
        <w:t xml:space="preserve">Describa otras veces en las que usted generalmente usa la </w:t>
      </w:r>
      <w:r w:rsidRPr="006B08C9">
        <w:rPr>
          <w:lang w:val=""/>
        </w:rPr>
        <w:t>app</w:t>
      </w:r>
      <w:r w:rsidRPr="006B08C9">
        <w:rPr>
          <w:lang w:val=""/>
        </w:rPr>
        <w:t xml:space="preserve"> Sigamos el Desarrollo.</w:t>
      </w:r>
      <w:r w:rsidRPr="006B08C9">
        <w:rPr>
          <w:lang w:val=""/>
        </w:rPr>
        <w:t xml:space="preserve"> </w:t>
      </w:r>
    </w:p>
    <w:p w:rsidR="006B08C9" w:rsidRPr="006B08C9" w:rsidP="006B08C9" w14:paraId="1161248E" w14:textId="77777777">
      <w:pPr>
        <w:pStyle w:val="ListParagraph"/>
        <w:ind w:left="360"/>
        <w:rPr>
          <w:i/>
          <w:iCs/>
          <w:lang w:val=""/>
        </w:rPr>
      </w:pPr>
    </w:p>
    <w:p w:rsidR="0015657F" w:rsidRPr="0015657F" w:rsidP="0015657F" w14:paraId="7E4C6EF7" w14:textId="77777777">
      <w:pPr>
        <w:spacing w:before="26"/>
        <w:rPr>
          <w:b/>
          <w:lang w:val=""/>
        </w:rPr>
      </w:pPr>
      <w:r w:rsidRPr="0015657F">
        <w:rPr>
          <w:b/>
          <w:lang w:val=""/>
        </w:rPr>
        <w:t xml:space="preserve">Las siguientes preguntas nos ayudan a entender quién está usando la </w:t>
      </w:r>
      <w:r w:rsidRPr="0015657F">
        <w:rPr>
          <w:b/>
          <w:i/>
          <w:iCs/>
          <w:lang w:val=""/>
        </w:rPr>
        <w:t>app</w:t>
      </w:r>
      <w:r w:rsidRPr="0015657F">
        <w:rPr>
          <w:b/>
          <w:lang w:val=""/>
        </w:rPr>
        <w:t xml:space="preserve"> Sus respuestas nos ayudarán a mejorar la </w:t>
      </w:r>
      <w:r w:rsidRPr="0015657F">
        <w:rPr>
          <w:b/>
          <w:i/>
          <w:iCs/>
          <w:lang w:val=""/>
        </w:rPr>
        <w:t>app</w:t>
      </w:r>
      <w:r w:rsidRPr="0015657F">
        <w:rPr>
          <w:b/>
          <w:lang w:val=""/>
        </w:rPr>
        <w:t xml:space="preserve"> para atender mejor sus necesidades. Si lo prefiere, puede saltarse estas preguntas y pasar directamente a “Enviar”.</w:t>
      </w:r>
    </w:p>
    <w:p w:rsidR="00736D30" w:rsidRPr="00D3074B" w:rsidP="00D3074B" w14:paraId="03D98DD6" w14:textId="76570A74">
      <w:pPr>
        <w:pStyle w:val="ListParagraph"/>
        <w:numPr>
          <w:ilvl w:val="0"/>
          <w:numId w:val="1"/>
        </w:numPr>
        <w:rPr>
          <w:lang w:val=""/>
        </w:rPr>
      </w:pPr>
      <w:r w:rsidRPr="00D3074B">
        <w:rPr>
          <w:lang w:val=""/>
        </w:rPr>
        <w:t>¿En qué estado o territorio se encuentra?</w:t>
      </w:r>
    </w:p>
    <w:p w:rsidR="006B2D37" w:rsidRPr="00DB0B8A" w:rsidP="00DB0B8A" w14:paraId="3B2B2225" w14:textId="4660B7DE">
      <w:pPr>
        <w:pStyle w:val="ListParagraph"/>
        <w:numPr>
          <w:ilvl w:val="0"/>
          <w:numId w:val="10"/>
        </w:numPr>
        <w:rPr>
          <w:rFonts w:cstheme="minorHAnsi"/>
          <w:lang w:val=""/>
        </w:rPr>
      </w:pPr>
      <w:r w:rsidRPr="00DB0B8A">
        <w:rPr>
          <w:rFonts w:cstheme="minorHAnsi"/>
          <w:lang w:val=""/>
        </w:rPr>
        <w:t xml:space="preserve">Alabama (AL) </w:t>
      </w:r>
    </w:p>
    <w:p w:rsidR="006B2D37" w:rsidRPr="00DB0B8A" w:rsidP="00DB0B8A" w14:paraId="00C9BBEA" w14:textId="51017154">
      <w:pPr>
        <w:pStyle w:val="ListParagraph"/>
        <w:numPr>
          <w:ilvl w:val="0"/>
          <w:numId w:val="10"/>
        </w:numPr>
        <w:rPr>
          <w:rFonts w:cstheme="minorHAnsi"/>
          <w:lang w:val=""/>
        </w:rPr>
      </w:pPr>
      <w:r w:rsidRPr="00DB0B8A">
        <w:rPr>
          <w:rFonts w:cstheme="minorHAnsi"/>
          <w:lang w:val=""/>
        </w:rPr>
        <w:t xml:space="preserve">Alaska (AK) </w:t>
      </w:r>
    </w:p>
    <w:p w:rsidR="006B2D37" w:rsidRPr="00DB0B8A" w:rsidP="00DB0B8A" w14:paraId="563ABBA6" w14:textId="20639BE4">
      <w:pPr>
        <w:pStyle w:val="ListParagraph"/>
        <w:numPr>
          <w:ilvl w:val="0"/>
          <w:numId w:val="10"/>
        </w:numPr>
        <w:rPr>
          <w:rFonts w:cstheme="minorHAnsi"/>
          <w:lang w:val=""/>
        </w:rPr>
      </w:pPr>
      <w:r w:rsidRPr="00DB0B8A">
        <w:rPr>
          <w:rFonts w:cstheme="minorHAnsi"/>
          <w:lang w:val=""/>
        </w:rPr>
        <w:t xml:space="preserve">Arizona (AZ) </w:t>
      </w:r>
    </w:p>
    <w:p w:rsidR="006B2D37" w:rsidRPr="00DB0B8A" w:rsidP="00DB0B8A" w14:paraId="263DBFA0" w14:textId="6FBEA794">
      <w:pPr>
        <w:pStyle w:val="ListParagraph"/>
        <w:numPr>
          <w:ilvl w:val="0"/>
          <w:numId w:val="10"/>
        </w:numPr>
        <w:rPr>
          <w:rFonts w:cstheme="minorHAnsi"/>
          <w:lang w:val=""/>
        </w:rPr>
      </w:pPr>
      <w:r w:rsidRPr="00DB0B8A">
        <w:rPr>
          <w:rFonts w:cstheme="minorHAnsi"/>
          <w:lang w:val=""/>
        </w:rPr>
        <w:t xml:space="preserve">Arkansas (AR) </w:t>
      </w:r>
    </w:p>
    <w:p w:rsidR="006B2D37" w:rsidRPr="00DB0B8A" w:rsidP="00DB0B8A" w14:paraId="29ED26C8" w14:textId="2D26831F">
      <w:pPr>
        <w:pStyle w:val="ListParagraph"/>
        <w:numPr>
          <w:ilvl w:val="0"/>
          <w:numId w:val="10"/>
        </w:numPr>
        <w:rPr>
          <w:rFonts w:cstheme="minorHAnsi"/>
          <w:lang w:val=""/>
        </w:rPr>
      </w:pPr>
      <w:r w:rsidRPr="00DB0B8A">
        <w:rPr>
          <w:rFonts w:cstheme="minorHAnsi"/>
          <w:lang w:val=""/>
        </w:rPr>
        <w:t xml:space="preserve">California (CA) </w:t>
      </w:r>
    </w:p>
    <w:p w:rsidR="006B2D37" w:rsidRPr="00DB0B8A" w:rsidP="00DB0B8A" w14:paraId="09F58F57" w14:textId="5D0B665C">
      <w:pPr>
        <w:pStyle w:val="ListParagraph"/>
        <w:numPr>
          <w:ilvl w:val="0"/>
          <w:numId w:val="10"/>
        </w:numPr>
        <w:rPr>
          <w:rFonts w:cstheme="minorHAnsi"/>
          <w:lang w:val=""/>
        </w:rPr>
      </w:pPr>
      <w:r w:rsidRPr="00DB0B8A">
        <w:rPr>
          <w:rFonts w:cstheme="minorHAnsi"/>
          <w:lang w:val=""/>
        </w:rPr>
        <w:t>Colorado (CO)</w:t>
      </w:r>
    </w:p>
    <w:p w:rsidR="006B2D37" w:rsidRPr="00DB0B8A" w:rsidP="006B2D37" w14:paraId="2C88B76D" w14:textId="77D921F2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>Connecticut (CT)</w:t>
      </w:r>
    </w:p>
    <w:p w:rsidR="006B2D37" w:rsidRPr="00DB0B8A" w:rsidP="006B2D37" w14:paraId="13F19AA1" w14:textId="1B94E3B9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>Delaware (DE)</w:t>
      </w:r>
    </w:p>
    <w:p w:rsidR="006B2D37" w:rsidRPr="00DB0B8A" w:rsidP="006B2D37" w14:paraId="36C5D7A6" w14:textId="4C01242D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>District of Columbia (DC)</w:t>
      </w:r>
    </w:p>
    <w:p w:rsidR="006B2D37" w:rsidRPr="00DB0B8A" w:rsidP="006B2D37" w14:paraId="5EEEC7E1" w14:textId="728EFFE9">
      <w:pPr>
        <w:pStyle w:val="ListParagraph"/>
        <w:numPr>
          <w:ilvl w:val="0"/>
          <w:numId w:val="10"/>
        </w:numPr>
        <w:rPr>
          <w:rFonts w:cstheme="minorHAnsi"/>
          <w:lang w:val=""/>
        </w:rPr>
      </w:pPr>
      <w:r w:rsidRPr="00DB0B8A">
        <w:rPr>
          <w:rFonts w:cstheme="minorHAnsi"/>
          <w:lang w:val=""/>
        </w:rPr>
        <w:t>Florida (FL)</w:t>
      </w:r>
    </w:p>
    <w:p w:rsidR="006B2D37" w:rsidRPr="00DB0B8A" w:rsidP="006B2D37" w14:paraId="0976F502" w14:textId="3D9DBC2C">
      <w:pPr>
        <w:pStyle w:val="ListParagraph"/>
        <w:numPr>
          <w:ilvl w:val="0"/>
          <w:numId w:val="10"/>
        </w:numPr>
        <w:rPr>
          <w:rFonts w:cstheme="minorHAnsi"/>
          <w:lang w:val=""/>
        </w:rPr>
      </w:pPr>
      <w:r w:rsidRPr="00DB0B8A">
        <w:rPr>
          <w:rFonts w:cstheme="minorHAnsi"/>
          <w:lang w:val=""/>
        </w:rPr>
        <w:t>Georgia (GA)</w:t>
      </w:r>
    </w:p>
    <w:p w:rsidR="006B2D37" w:rsidRPr="00DB0B8A" w:rsidP="006B2D37" w14:paraId="33A20147" w14:textId="5DBA6C02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>Hawaii (HI)</w:t>
      </w:r>
    </w:p>
    <w:p w:rsidR="006B2D37" w:rsidRPr="00DB0B8A" w:rsidP="006B2D37" w14:paraId="6917D96E" w14:textId="7626D6B8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>Idaho (ID)</w:t>
      </w:r>
    </w:p>
    <w:p w:rsidR="006B2D37" w:rsidRPr="00DB0B8A" w:rsidP="006B2D37" w14:paraId="52FD4C97" w14:textId="422A5FA9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Illinois (IL) </w:t>
      </w:r>
    </w:p>
    <w:p w:rsidR="006B2D37" w:rsidRPr="00DB0B8A" w:rsidP="006B2D37" w14:paraId="5A7031D1" w14:textId="580BE800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Indiana (IN) </w:t>
      </w:r>
    </w:p>
    <w:p w:rsidR="006B2D37" w:rsidRPr="00DB0B8A" w:rsidP="006B2D37" w14:paraId="1D340D86" w14:textId="542CFDF4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Iowa (IA) </w:t>
      </w:r>
    </w:p>
    <w:p w:rsidR="006B2D37" w:rsidRPr="00DB0B8A" w:rsidP="006B2D37" w14:paraId="70F7850D" w14:textId="0717AC36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Kansas (KS) </w:t>
      </w:r>
    </w:p>
    <w:p w:rsidR="006B2D37" w:rsidRPr="00DB0B8A" w:rsidP="006B2D37" w14:paraId="62B8267A" w14:textId="1A04FA0C">
      <w:pPr>
        <w:pStyle w:val="ListParagraph"/>
        <w:numPr>
          <w:ilvl w:val="0"/>
          <w:numId w:val="10"/>
        </w:numPr>
        <w:rPr>
          <w:rFonts w:cstheme="minorHAnsi"/>
          <w:lang w:val=""/>
        </w:rPr>
      </w:pPr>
      <w:r w:rsidRPr="00DB0B8A">
        <w:rPr>
          <w:rFonts w:cstheme="minorHAnsi"/>
          <w:lang w:val=""/>
        </w:rPr>
        <w:t xml:space="preserve">Kentucky (KY) </w:t>
      </w:r>
    </w:p>
    <w:p w:rsidR="006B2D37" w:rsidRPr="00DB0B8A" w:rsidP="006B2D37" w14:paraId="4DA8FFBE" w14:textId="08AC02C5">
      <w:pPr>
        <w:pStyle w:val="ListParagraph"/>
        <w:numPr>
          <w:ilvl w:val="0"/>
          <w:numId w:val="10"/>
        </w:numPr>
        <w:rPr>
          <w:rFonts w:cstheme="minorHAnsi"/>
          <w:lang w:val=""/>
        </w:rPr>
      </w:pPr>
      <w:r w:rsidRPr="00DB0B8A">
        <w:rPr>
          <w:rFonts w:cstheme="minorHAnsi"/>
          <w:lang w:val=""/>
        </w:rPr>
        <w:t xml:space="preserve">Louisiana (LA) </w:t>
      </w:r>
    </w:p>
    <w:p w:rsidR="006B2D37" w:rsidRPr="00DB0B8A" w:rsidP="006B2D37" w14:paraId="67680BAA" w14:textId="57D7ACBF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Maine (ME) </w:t>
      </w:r>
    </w:p>
    <w:p w:rsidR="006B2D37" w:rsidRPr="00DB0B8A" w:rsidP="006B2D37" w14:paraId="1D946B53" w14:textId="53A3BB93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>Maryland (MD)</w:t>
      </w:r>
    </w:p>
    <w:p w:rsidR="006B2D37" w:rsidRPr="00DB0B8A" w:rsidP="006B2D37" w14:paraId="61E61E93" w14:textId="36F4BAE5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Massachusetts (MA) </w:t>
      </w:r>
    </w:p>
    <w:p w:rsidR="006B2D37" w:rsidRPr="00DB0B8A" w:rsidP="006B2D37" w14:paraId="542FDBEC" w14:textId="2A21ECE6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Michigan (MI) </w:t>
      </w:r>
    </w:p>
    <w:p w:rsidR="006B2D37" w:rsidRPr="00DB0B8A" w:rsidP="006B2D37" w14:paraId="4B14C380" w14:textId="64D9D433">
      <w:pPr>
        <w:pStyle w:val="ListParagraph"/>
        <w:numPr>
          <w:ilvl w:val="0"/>
          <w:numId w:val="10"/>
        </w:numPr>
        <w:rPr>
          <w:rFonts w:cstheme="minorHAnsi"/>
          <w:lang w:val=""/>
        </w:rPr>
      </w:pPr>
      <w:r w:rsidRPr="00DB0B8A">
        <w:rPr>
          <w:rFonts w:cstheme="minorHAnsi"/>
          <w:lang w:val=""/>
        </w:rPr>
        <w:t xml:space="preserve">Minnesota (MN) </w:t>
      </w:r>
    </w:p>
    <w:p w:rsidR="006B2D37" w:rsidRPr="00DB0B8A" w:rsidP="006B2D37" w14:paraId="769CEC60" w14:textId="450FED9F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Mississippi (MS) </w:t>
      </w:r>
    </w:p>
    <w:p w:rsidR="006B2D37" w:rsidRPr="00DB0B8A" w:rsidP="006B2D37" w14:paraId="7D2507C5" w14:textId="59E02FCB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Missouri (MO) </w:t>
      </w:r>
    </w:p>
    <w:p w:rsidR="006B2D37" w:rsidRPr="00DB0B8A" w:rsidP="006B2D37" w14:paraId="10A81C29" w14:textId="51580D62">
      <w:pPr>
        <w:pStyle w:val="ListParagraph"/>
        <w:numPr>
          <w:ilvl w:val="0"/>
          <w:numId w:val="10"/>
        </w:numPr>
        <w:rPr>
          <w:rFonts w:cstheme="minorHAnsi"/>
          <w:lang w:val=""/>
        </w:rPr>
      </w:pPr>
      <w:r w:rsidRPr="00DB0B8A">
        <w:rPr>
          <w:rFonts w:cstheme="minorHAnsi"/>
          <w:lang w:val=""/>
        </w:rPr>
        <w:t xml:space="preserve">Montana (MT) </w:t>
      </w:r>
    </w:p>
    <w:p w:rsidR="006B2D37" w:rsidRPr="00DB0B8A" w:rsidP="006B2D37" w14:paraId="1C4D13A8" w14:textId="5616C4C4">
      <w:pPr>
        <w:pStyle w:val="ListParagraph"/>
        <w:numPr>
          <w:ilvl w:val="0"/>
          <w:numId w:val="10"/>
        </w:numPr>
        <w:rPr>
          <w:rFonts w:cstheme="minorHAnsi"/>
          <w:lang w:val=""/>
        </w:rPr>
      </w:pPr>
      <w:r w:rsidRPr="00DB0B8A">
        <w:rPr>
          <w:rFonts w:cstheme="minorHAnsi"/>
          <w:lang w:val=""/>
        </w:rPr>
        <w:t xml:space="preserve">Nebraska (NE) </w:t>
      </w:r>
    </w:p>
    <w:p w:rsidR="006B2D37" w:rsidRPr="00DB0B8A" w:rsidP="006B2D37" w14:paraId="53F7E7CD" w14:textId="4221997C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>Nevada (NV)</w:t>
      </w:r>
    </w:p>
    <w:p w:rsidR="006B2D37" w:rsidRPr="00DB0B8A" w:rsidP="006B2D37" w14:paraId="68848028" w14:textId="1B787032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New Hampshire (NH) </w:t>
      </w:r>
    </w:p>
    <w:p w:rsidR="006B2D37" w:rsidRPr="00DB0B8A" w:rsidP="006B2D37" w14:paraId="3E3572D2" w14:textId="4323F03F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>New Jersey (NJ)</w:t>
      </w:r>
    </w:p>
    <w:p w:rsidR="006B2D37" w:rsidRPr="00DB0B8A" w:rsidP="006B2D37" w14:paraId="2382B889" w14:textId="44566607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New Mexico (NM) </w:t>
      </w:r>
    </w:p>
    <w:p w:rsidR="006B2D37" w:rsidRPr="00DB0B8A" w:rsidP="006B2D37" w14:paraId="68EE15DE" w14:textId="7B7BFC8F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New York (NY) </w:t>
      </w:r>
    </w:p>
    <w:p w:rsidR="006B2D37" w:rsidRPr="00DB0B8A" w:rsidP="006B2D37" w14:paraId="10C9C509" w14:textId="5D33D283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North Carolina (NC) </w:t>
      </w:r>
    </w:p>
    <w:p w:rsidR="006B2D37" w:rsidRPr="00DB0B8A" w:rsidP="006B2D37" w14:paraId="2798A684" w14:textId="3D817A3B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North Dakota (ND) </w:t>
      </w:r>
    </w:p>
    <w:p w:rsidR="006B2D37" w:rsidRPr="00DB0B8A" w:rsidP="006B2D37" w14:paraId="2638CAEE" w14:textId="07C176DD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Ohio (OH) </w:t>
      </w:r>
    </w:p>
    <w:p w:rsidR="006B2D37" w:rsidRPr="00DB0B8A" w:rsidP="006B2D37" w14:paraId="6BCDD00B" w14:textId="450B3576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Oklahoma (OK) </w:t>
      </w:r>
    </w:p>
    <w:p w:rsidR="006B2D37" w:rsidRPr="00DB0B8A" w:rsidP="006B2D37" w14:paraId="51B3300E" w14:textId="464F1354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Oregon (OR) </w:t>
      </w:r>
    </w:p>
    <w:p w:rsidR="006B2D37" w:rsidRPr="00DB0B8A" w:rsidP="006B2D37" w14:paraId="62475EE1" w14:textId="48A716C9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Pennsylvania (PA) </w:t>
      </w:r>
    </w:p>
    <w:p w:rsidR="006B2D37" w:rsidRPr="00DB0B8A" w:rsidP="006B2D37" w14:paraId="670FB6C0" w14:textId="4C1A4B56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Rhode Island (RI) </w:t>
      </w:r>
    </w:p>
    <w:p w:rsidR="006B2D37" w:rsidRPr="00DB0B8A" w:rsidP="006B2D37" w14:paraId="60E2DBDC" w14:textId="3FF7C5E2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South Carolina (SC) </w:t>
      </w:r>
    </w:p>
    <w:p w:rsidR="006B2D37" w:rsidRPr="00DB0B8A" w:rsidP="006B2D37" w14:paraId="7A196747" w14:textId="23B1A05C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South Dakota (SD) </w:t>
      </w:r>
    </w:p>
    <w:p w:rsidR="006B2D37" w:rsidRPr="00DB0B8A" w:rsidP="006B2D37" w14:paraId="3B9BFF43" w14:textId="482B00D5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Tennessee (TN) </w:t>
      </w:r>
    </w:p>
    <w:p w:rsidR="006B2D37" w:rsidRPr="00DB0B8A" w:rsidP="006B2D37" w14:paraId="6A9C798A" w14:textId="6098AA63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>Texas (TX)</w:t>
      </w:r>
    </w:p>
    <w:p w:rsidR="006B2D37" w:rsidRPr="00DB0B8A" w:rsidP="006B2D37" w14:paraId="0FEF98EC" w14:textId="17EED4C3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Utah (UT) </w:t>
      </w:r>
    </w:p>
    <w:p w:rsidR="006B2D37" w:rsidRPr="00DB0B8A" w:rsidP="006B2D37" w14:paraId="75CA5DE3" w14:textId="0829BC61">
      <w:pPr>
        <w:pStyle w:val="ListParagraph"/>
        <w:numPr>
          <w:ilvl w:val="0"/>
          <w:numId w:val="10"/>
        </w:numPr>
        <w:rPr>
          <w:rFonts w:cstheme="minorHAnsi"/>
          <w:lang w:val=""/>
        </w:rPr>
      </w:pPr>
      <w:r w:rsidRPr="00DB0B8A">
        <w:rPr>
          <w:rFonts w:cstheme="minorHAnsi"/>
          <w:lang w:val=""/>
        </w:rPr>
        <w:t xml:space="preserve">Vermont (VT) </w:t>
      </w:r>
    </w:p>
    <w:p w:rsidR="006B2D37" w:rsidRPr="00DB0B8A" w:rsidP="006B2D37" w14:paraId="6F80CA98" w14:textId="6EB07B5E">
      <w:pPr>
        <w:pStyle w:val="ListParagraph"/>
        <w:numPr>
          <w:ilvl w:val="0"/>
          <w:numId w:val="10"/>
        </w:numPr>
        <w:rPr>
          <w:rFonts w:cstheme="minorHAnsi"/>
          <w:lang w:val=""/>
        </w:rPr>
      </w:pPr>
      <w:r w:rsidRPr="00DB0B8A">
        <w:rPr>
          <w:rFonts w:cstheme="minorHAnsi"/>
          <w:lang w:val=""/>
        </w:rPr>
        <w:t xml:space="preserve">Virginia (VA) </w:t>
      </w:r>
    </w:p>
    <w:p w:rsidR="006B2D37" w:rsidRPr="00DB0B8A" w:rsidP="006B2D37" w14:paraId="3AE9103F" w14:textId="10B5BBA7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Washington (WA) </w:t>
      </w:r>
    </w:p>
    <w:p w:rsidR="006B2D37" w:rsidRPr="00DB0B8A" w:rsidP="006B2D37" w14:paraId="1A211170" w14:textId="1721CC33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West Virginia (WV) </w:t>
      </w:r>
    </w:p>
    <w:p w:rsidR="006B2D37" w:rsidRPr="00DB0B8A" w:rsidP="006B2D37" w14:paraId="01A6B348" w14:textId="03A4D1E4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Wisconsin (WI) </w:t>
      </w:r>
    </w:p>
    <w:p w:rsidR="006B2D37" w:rsidRPr="00DB0B8A" w:rsidP="006B2D37" w14:paraId="73389078" w14:textId="047F7A9A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>Wyoming (WY)</w:t>
      </w:r>
    </w:p>
    <w:p w:rsidR="006B2D37" w:rsidRPr="00DB0B8A" w:rsidP="006B2D37" w14:paraId="5C0B3817" w14:textId="25A5099D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American Samoa (AS) </w:t>
      </w:r>
    </w:p>
    <w:p w:rsidR="006B2D37" w:rsidRPr="00DB0B8A" w:rsidP="006B2D37" w14:paraId="3573B055" w14:textId="2B3AF6C3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>Guam (GU)</w:t>
      </w:r>
    </w:p>
    <w:p w:rsidR="006B2D37" w:rsidRPr="00DB0B8A" w:rsidP="006B2D37" w14:paraId="32408EE3" w14:textId="10195BB4">
      <w:pPr>
        <w:pStyle w:val="ListParagraph"/>
        <w:numPr>
          <w:ilvl w:val="0"/>
          <w:numId w:val="10"/>
        </w:numPr>
        <w:rPr>
          <w:rFonts w:cstheme="minorHAnsi"/>
        </w:rPr>
      </w:pPr>
      <w:r w:rsidRPr="00DB0B8A">
        <w:rPr>
          <w:rFonts w:cstheme="minorHAnsi"/>
        </w:rPr>
        <w:t xml:space="preserve">Northern Mariana Islands (MP) </w:t>
      </w:r>
    </w:p>
    <w:p w:rsidR="00BC7628" w:rsidP="00BC7628" w14:paraId="412FC2EF" w14:textId="77777777">
      <w:pPr>
        <w:pStyle w:val="ListParagraph"/>
        <w:numPr>
          <w:ilvl w:val="0"/>
          <w:numId w:val="10"/>
        </w:numPr>
        <w:rPr>
          <w:rFonts w:cstheme="minorHAnsi"/>
          <w:lang w:val=""/>
        </w:rPr>
      </w:pPr>
      <w:r w:rsidRPr="00DB0B8A">
        <w:rPr>
          <w:rFonts w:cstheme="minorHAnsi"/>
          <w:lang w:val=""/>
        </w:rPr>
        <w:t>Puerto Rico (PR)</w:t>
      </w:r>
    </w:p>
    <w:p w:rsidR="0053000A" w:rsidRPr="00DB0B8A" w:rsidP="006B2D37" w14:paraId="78B37530" w14:textId="72F1CC19">
      <w:pPr>
        <w:pStyle w:val="ListParagraph"/>
        <w:numPr>
          <w:ilvl w:val="0"/>
          <w:numId w:val="10"/>
        </w:numPr>
        <w:rPr>
          <w:rFonts w:cstheme="minorHAnsi"/>
          <w:lang w:val=""/>
        </w:rPr>
      </w:pPr>
      <w:r w:rsidRPr="00DB0B8A">
        <w:rPr>
          <w:rFonts w:cstheme="minorHAnsi"/>
          <w:lang w:val=""/>
        </w:rPr>
        <w:t xml:space="preserve">Virgin </w:t>
      </w:r>
      <w:r w:rsidRPr="00DB0B8A">
        <w:rPr>
          <w:rFonts w:cstheme="minorHAnsi"/>
          <w:lang w:val=""/>
        </w:rPr>
        <w:t>Islands</w:t>
      </w:r>
      <w:r w:rsidRPr="00DB0B8A">
        <w:rPr>
          <w:rFonts w:cstheme="minorHAnsi"/>
          <w:lang w:val=""/>
        </w:rPr>
        <w:t xml:space="preserve"> (VI)  </w:t>
      </w:r>
    </w:p>
    <w:p w:rsidR="005D0C12" w:rsidP="005D0C12" w14:paraId="55535B45" w14:textId="77777777">
      <w:pPr>
        <w:pStyle w:val="ListParagraph"/>
        <w:rPr>
          <w:sz w:val="20"/>
          <w:szCs w:val="20"/>
          <w:lang w:val=""/>
        </w:rPr>
      </w:pPr>
    </w:p>
    <w:p w:rsidR="00D757F6" w:rsidRPr="00DB0B8A" w:rsidP="00D757F6" w14:paraId="6D8EB34E" w14:textId="2E0CD9F3">
      <w:pPr>
        <w:pStyle w:val="ListParagraph"/>
        <w:numPr>
          <w:ilvl w:val="0"/>
          <w:numId w:val="1"/>
        </w:numPr>
        <w:rPr>
          <w:lang w:val=""/>
        </w:rPr>
      </w:pPr>
      <w:r w:rsidRPr="00DB0B8A">
        <w:rPr>
          <w:lang w:val=""/>
        </w:rPr>
        <w:t>¿Qué edades tienen sus hijos cuyo desarrollo le preocupa o que no hayan alcanzado algunos indicadores del desarrollo? Seleccione todas las opciones que correspondan.</w:t>
      </w:r>
    </w:p>
    <w:p w:rsidR="00A02B2C" w:rsidRPr="00A02B2C" w:rsidP="00A02B2C" w14:paraId="35D66A27" w14:textId="77777777">
      <w:pPr>
        <w:pStyle w:val="ListParagraph"/>
        <w:numPr>
          <w:ilvl w:val="0"/>
          <w:numId w:val="11"/>
        </w:numPr>
        <w:rPr>
          <w:lang w:val=""/>
        </w:rPr>
      </w:pPr>
      <w:r w:rsidRPr="00A02B2C">
        <w:rPr>
          <w:lang w:val=""/>
        </w:rPr>
        <w:t>0-6 meses</w:t>
      </w:r>
    </w:p>
    <w:p w:rsidR="00A02B2C" w:rsidRPr="00A02B2C" w:rsidP="00A02B2C" w14:paraId="7DB3240B" w14:textId="77777777">
      <w:pPr>
        <w:pStyle w:val="ListParagraph"/>
        <w:numPr>
          <w:ilvl w:val="0"/>
          <w:numId w:val="11"/>
        </w:numPr>
        <w:rPr>
          <w:lang w:val=""/>
        </w:rPr>
      </w:pPr>
      <w:r w:rsidRPr="00A02B2C">
        <w:rPr>
          <w:lang w:val=""/>
        </w:rPr>
        <w:t>7-11 meses</w:t>
      </w:r>
    </w:p>
    <w:p w:rsidR="00A02B2C" w:rsidRPr="00A02B2C" w:rsidP="00A02B2C" w14:paraId="5C7ABDF2" w14:textId="2AB1F02B">
      <w:pPr>
        <w:pStyle w:val="ListParagraph"/>
        <w:numPr>
          <w:ilvl w:val="0"/>
          <w:numId w:val="11"/>
        </w:numPr>
        <w:rPr>
          <w:lang w:val=""/>
        </w:rPr>
      </w:pPr>
      <w:r w:rsidRPr="00A02B2C">
        <w:rPr>
          <w:lang w:val=""/>
        </w:rPr>
        <w:t>1</w:t>
      </w:r>
      <w:r>
        <w:rPr>
          <w:lang w:val=""/>
        </w:rPr>
        <w:t xml:space="preserve"> </w:t>
      </w:r>
      <w:r w:rsidRPr="00A02B2C">
        <w:rPr>
          <w:lang w:val=""/>
        </w:rPr>
        <w:t>año</w:t>
      </w:r>
    </w:p>
    <w:p w:rsidR="00A02B2C" w:rsidRPr="00A02B2C" w:rsidP="00A02B2C" w14:paraId="6BD5C1CE" w14:textId="07783C67">
      <w:pPr>
        <w:pStyle w:val="ListParagraph"/>
        <w:numPr>
          <w:ilvl w:val="0"/>
          <w:numId w:val="11"/>
        </w:numPr>
        <w:rPr>
          <w:lang w:val=""/>
        </w:rPr>
      </w:pPr>
      <w:r w:rsidRPr="00A02B2C">
        <w:rPr>
          <w:lang w:val=""/>
        </w:rPr>
        <w:t>2</w:t>
      </w:r>
      <w:r>
        <w:rPr>
          <w:lang w:val=""/>
        </w:rPr>
        <w:t xml:space="preserve"> </w:t>
      </w:r>
      <w:r w:rsidRPr="00A02B2C">
        <w:rPr>
          <w:lang w:val=""/>
        </w:rPr>
        <w:t>años</w:t>
      </w:r>
    </w:p>
    <w:p w:rsidR="00A02B2C" w:rsidRPr="00A02B2C" w:rsidP="00A02B2C" w14:paraId="0278F453" w14:textId="422E5B7A">
      <w:pPr>
        <w:pStyle w:val="ListParagraph"/>
        <w:numPr>
          <w:ilvl w:val="0"/>
          <w:numId w:val="11"/>
        </w:numPr>
        <w:rPr>
          <w:lang w:val=""/>
        </w:rPr>
      </w:pPr>
      <w:r w:rsidRPr="00A02B2C">
        <w:rPr>
          <w:lang w:val=""/>
        </w:rPr>
        <w:t>3</w:t>
      </w:r>
      <w:r>
        <w:rPr>
          <w:lang w:val=""/>
        </w:rPr>
        <w:t xml:space="preserve"> </w:t>
      </w:r>
      <w:r w:rsidRPr="00A02B2C">
        <w:rPr>
          <w:lang w:val=""/>
        </w:rPr>
        <w:t>años</w:t>
      </w:r>
    </w:p>
    <w:p w:rsidR="00A02B2C" w:rsidRPr="00A02B2C" w:rsidP="00A02B2C" w14:paraId="7541CA9F" w14:textId="11609B31">
      <w:pPr>
        <w:pStyle w:val="ListParagraph"/>
        <w:numPr>
          <w:ilvl w:val="0"/>
          <w:numId w:val="11"/>
        </w:numPr>
        <w:rPr>
          <w:lang w:val=""/>
        </w:rPr>
      </w:pPr>
      <w:r w:rsidRPr="00A02B2C">
        <w:rPr>
          <w:lang w:val=""/>
        </w:rPr>
        <w:t>4</w:t>
      </w:r>
      <w:r>
        <w:rPr>
          <w:lang w:val=""/>
        </w:rPr>
        <w:t xml:space="preserve"> </w:t>
      </w:r>
      <w:r w:rsidRPr="00A02B2C">
        <w:rPr>
          <w:lang w:val=""/>
        </w:rPr>
        <w:t>años</w:t>
      </w:r>
    </w:p>
    <w:p w:rsidR="007C5319" w:rsidP="00A02B2C" w14:paraId="41910261" w14:textId="01C583DE">
      <w:pPr>
        <w:pStyle w:val="ListParagraph"/>
        <w:numPr>
          <w:ilvl w:val="0"/>
          <w:numId w:val="11"/>
        </w:numPr>
        <w:rPr>
          <w:lang w:val=""/>
        </w:rPr>
      </w:pPr>
      <w:r w:rsidRPr="00A02B2C">
        <w:rPr>
          <w:lang w:val=""/>
        </w:rPr>
        <w:t>5</w:t>
      </w:r>
      <w:r>
        <w:rPr>
          <w:lang w:val=""/>
        </w:rPr>
        <w:t xml:space="preserve"> </w:t>
      </w:r>
      <w:r w:rsidRPr="00A02B2C">
        <w:rPr>
          <w:lang w:val=""/>
        </w:rPr>
        <w:t>años</w:t>
      </w:r>
    </w:p>
    <w:p w:rsidR="00744535" w:rsidP="00744535" w14:paraId="1B01AFF8" w14:textId="77777777">
      <w:pPr>
        <w:pStyle w:val="ListParagraph"/>
        <w:rPr>
          <w:lang w:val=""/>
        </w:rPr>
      </w:pPr>
    </w:p>
    <w:p w:rsidR="00744535" w:rsidP="00744535" w14:paraId="7091E86D" w14:textId="75221B9A">
      <w:pPr>
        <w:pStyle w:val="ListParagraph"/>
        <w:numPr>
          <w:ilvl w:val="0"/>
          <w:numId w:val="1"/>
        </w:numPr>
        <w:rPr>
          <w:lang w:val=""/>
        </w:rPr>
      </w:pPr>
      <w:r w:rsidRPr="00744535">
        <w:rPr>
          <w:lang w:val=""/>
        </w:rPr>
        <w:t>¿Con qué grupo étnico se identifica?</w:t>
      </w:r>
    </w:p>
    <w:p w:rsidR="002C2E77" w:rsidRPr="002C2E77" w:rsidP="002C2E77" w14:paraId="6AE901F6" w14:textId="77777777">
      <w:pPr>
        <w:pStyle w:val="ListParagraph"/>
        <w:numPr>
          <w:ilvl w:val="0"/>
          <w:numId w:val="12"/>
        </w:numPr>
        <w:rPr>
          <w:lang w:val=""/>
        </w:rPr>
      </w:pPr>
      <w:r w:rsidRPr="002C2E77">
        <w:rPr>
          <w:lang w:val=""/>
        </w:rPr>
        <w:t>Hispano o latino</w:t>
      </w:r>
    </w:p>
    <w:p w:rsidR="002C2E77" w:rsidP="002C2E77" w14:paraId="1ECCA9F9" w14:textId="07FD3ADF">
      <w:pPr>
        <w:pStyle w:val="ListParagraph"/>
        <w:numPr>
          <w:ilvl w:val="0"/>
          <w:numId w:val="12"/>
        </w:numPr>
        <w:rPr>
          <w:lang w:val=""/>
        </w:rPr>
      </w:pPr>
      <w:r w:rsidRPr="002C2E77">
        <w:rPr>
          <w:lang w:val=""/>
        </w:rPr>
        <w:t>No hispano o latino</w:t>
      </w:r>
    </w:p>
    <w:p w:rsidR="002C2E77" w:rsidP="000143AA" w14:paraId="50334463" w14:textId="3308AC0B">
      <w:pPr>
        <w:pStyle w:val="ListParagraph"/>
        <w:numPr>
          <w:ilvl w:val="0"/>
          <w:numId w:val="1"/>
        </w:numPr>
        <w:rPr>
          <w:lang w:val=""/>
        </w:rPr>
      </w:pPr>
      <w:r w:rsidRPr="000143AA">
        <w:rPr>
          <w:lang w:val=""/>
        </w:rPr>
        <w:t>¿Con qué raza se identifica? Seleccione todas las opciones que correspondan.</w:t>
      </w:r>
    </w:p>
    <w:p w:rsidR="00BF06F0" w:rsidRPr="00BF06F0" w:rsidP="00BF06F0" w14:paraId="0F8BA2EF" w14:textId="21472B65">
      <w:pPr>
        <w:pStyle w:val="ListParagraph"/>
        <w:numPr>
          <w:ilvl w:val="0"/>
          <w:numId w:val="13"/>
        </w:numPr>
        <w:rPr>
          <w:lang w:val=""/>
        </w:rPr>
      </w:pPr>
      <w:r w:rsidRPr="00BF06F0">
        <w:rPr>
          <w:lang w:val=""/>
        </w:rPr>
        <w:t xml:space="preserve">Indígena de los EE. UU. o Nativa de Alaska </w:t>
      </w:r>
    </w:p>
    <w:p w:rsidR="00BF06F0" w:rsidRPr="00BF06F0" w:rsidP="00BF06F0" w14:paraId="7AF657C7" w14:textId="4258771E">
      <w:pPr>
        <w:pStyle w:val="ListParagraph"/>
        <w:numPr>
          <w:ilvl w:val="0"/>
          <w:numId w:val="13"/>
        </w:numPr>
        <w:rPr>
          <w:lang w:val=""/>
        </w:rPr>
      </w:pPr>
      <w:r w:rsidRPr="00BF06F0">
        <w:rPr>
          <w:lang w:val=""/>
        </w:rPr>
        <w:t>Asiática</w:t>
      </w:r>
    </w:p>
    <w:p w:rsidR="00BF06F0" w:rsidRPr="00BF06F0" w:rsidP="00BF06F0" w14:paraId="57926CE5" w14:textId="56DE80EE">
      <w:pPr>
        <w:pStyle w:val="ListParagraph"/>
        <w:numPr>
          <w:ilvl w:val="0"/>
          <w:numId w:val="13"/>
        </w:numPr>
        <w:rPr>
          <w:lang w:val=""/>
        </w:rPr>
      </w:pPr>
      <w:r w:rsidRPr="00BF06F0">
        <w:rPr>
          <w:lang w:val=""/>
        </w:rPr>
        <w:t>Negra o afroamericana</w:t>
      </w:r>
    </w:p>
    <w:p w:rsidR="00BF06F0" w:rsidRPr="00BF06F0" w:rsidP="00BF06F0" w14:paraId="276873EB" w14:textId="31050BCB">
      <w:pPr>
        <w:pStyle w:val="ListParagraph"/>
        <w:numPr>
          <w:ilvl w:val="0"/>
          <w:numId w:val="13"/>
        </w:numPr>
        <w:rPr>
          <w:lang w:val=""/>
        </w:rPr>
      </w:pPr>
      <w:r w:rsidRPr="00BF06F0">
        <w:rPr>
          <w:lang w:val=""/>
        </w:rPr>
        <w:t xml:space="preserve">Nativa de Hawái Otra isla del Pacífico </w:t>
      </w:r>
    </w:p>
    <w:p w:rsidR="00BF06F0" w:rsidP="00BF06F0" w14:paraId="070633CB" w14:textId="29A242B7">
      <w:pPr>
        <w:pStyle w:val="ListParagraph"/>
        <w:numPr>
          <w:ilvl w:val="0"/>
          <w:numId w:val="13"/>
        </w:numPr>
        <w:rPr>
          <w:lang w:val=""/>
        </w:rPr>
      </w:pPr>
      <w:r w:rsidRPr="00BF06F0">
        <w:rPr>
          <w:lang w:val=""/>
        </w:rPr>
        <w:t>Blanca</w:t>
      </w:r>
    </w:p>
    <w:p w:rsidR="00BF06F0" w:rsidP="00E05D00" w14:paraId="27E8CD62" w14:textId="5D860FCD">
      <w:pPr>
        <w:pStyle w:val="ListParagraph"/>
        <w:numPr>
          <w:ilvl w:val="0"/>
          <w:numId w:val="1"/>
        </w:numPr>
        <w:rPr>
          <w:lang w:val=""/>
        </w:rPr>
      </w:pPr>
      <w:r w:rsidRPr="00E05D00">
        <w:rPr>
          <w:lang w:val=""/>
        </w:rPr>
        <w:t>¿Cuál es el ingreso anual aproximado en su hogar?</w:t>
      </w:r>
    </w:p>
    <w:p w:rsidR="007E5C98" w:rsidRPr="007E5C98" w:rsidP="007E5C98" w14:paraId="2E042D5B" w14:textId="0D81A0FD">
      <w:pPr>
        <w:pStyle w:val="ListParagraph"/>
        <w:numPr>
          <w:ilvl w:val="1"/>
          <w:numId w:val="14"/>
        </w:numPr>
        <w:rPr>
          <w:lang w:val=""/>
        </w:rPr>
      </w:pPr>
      <w:r w:rsidRPr="007E5C98">
        <w:rPr>
          <w:lang w:val=""/>
        </w:rPr>
        <w:t>Menos de $20 000 anuales</w:t>
      </w:r>
    </w:p>
    <w:p w:rsidR="007E5C98" w:rsidRPr="007E5C98" w:rsidP="007E5C98" w14:paraId="714CB7A0" w14:textId="4109B598">
      <w:pPr>
        <w:pStyle w:val="ListParagraph"/>
        <w:numPr>
          <w:ilvl w:val="1"/>
          <w:numId w:val="14"/>
        </w:numPr>
        <w:rPr>
          <w:lang w:val=""/>
        </w:rPr>
      </w:pPr>
      <w:r w:rsidRPr="007E5C98">
        <w:rPr>
          <w:lang w:val=""/>
        </w:rPr>
        <w:t>$20 000 - $34 999 anuales</w:t>
      </w:r>
    </w:p>
    <w:p w:rsidR="007E5C98" w:rsidRPr="007E5C98" w:rsidP="007E5C98" w14:paraId="272D5E7A" w14:textId="2C885E17">
      <w:pPr>
        <w:pStyle w:val="ListParagraph"/>
        <w:numPr>
          <w:ilvl w:val="1"/>
          <w:numId w:val="14"/>
        </w:numPr>
        <w:rPr>
          <w:lang w:val=""/>
        </w:rPr>
      </w:pPr>
      <w:r w:rsidRPr="007E5C98">
        <w:rPr>
          <w:lang w:val=""/>
        </w:rPr>
        <w:t>$35 000 - $49 999 anuales</w:t>
      </w:r>
    </w:p>
    <w:p w:rsidR="007E5C98" w:rsidRPr="007E5C98" w:rsidP="007E5C98" w14:paraId="128E30C9" w14:textId="068E51FB">
      <w:pPr>
        <w:pStyle w:val="ListParagraph"/>
        <w:numPr>
          <w:ilvl w:val="1"/>
          <w:numId w:val="14"/>
        </w:numPr>
        <w:rPr>
          <w:lang w:val=""/>
        </w:rPr>
      </w:pPr>
      <w:r w:rsidRPr="007E5C98">
        <w:rPr>
          <w:lang w:val=""/>
        </w:rPr>
        <w:t>$50 000 - $74 999 anuales</w:t>
      </w:r>
    </w:p>
    <w:p w:rsidR="007E5C98" w:rsidRPr="007E5C98" w:rsidP="007E5C98" w14:paraId="73F246EA" w14:textId="1CEBB173">
      <w:pPr>
        <w:pStyle w:val="ListParagraph"/>
        <w:numPr>
          <w:ilvl w:val="1"/>
          <w:numId w:val="14"/>
        </w:numPr>
        <w:rPr>
          <w:lang w:val=""/>
        </w:rPr>
      </w:pPr>
      <w:r w:rsidRPr="007E5C98">
        <w:rPr>
          <w:lang w:val=""/>
        </w:rPr>
        <w:t>$75 000 - $99 999 anuales</w:t>
      </w:r>
    </w:p>
    <w:p w:rsidR="007E5C98" w:rsidP="007E5C98" w14:paraId="71F83D5C" w14:textId="19034326">
      <w:pPr>
        <w:pStyle w:val="ListParagraph"/>
        <w:numPr>
          <w:ilvl w:val="1"/>
          <w:numId w:val="14"/>
        </w:numPr>
        <w:rPr>
          <w:lang w:val=""/>
        </w:rPr>
      </w:pPr>
      <w:r w:rsidRPr="007E5C98">
        <w:rPr>
          <w:lang w:val=""/>
        </w:rPr>
        <w:t>$100 000 y más anuales</w:t>
      </w:r>
    </w:p>
    <w:p w:rsidR="00EC615C" w:rsidP="00EC615C" w14:paraId="34CE21FB" w14:textId="77777777">
      <w:pPr>
        <w:pStyle w:val="ListParagraph"/>
        <w:ind w:left="1080"/>
        <w:rPr>
          <w:lang w:val=""/>
        </w:rPr>
      </w:pPr>
    </w:p>
    <w:p w:rsidR="00EC615C" w:rsidP="00EC615C" w14:paraId="1A10CDC1" w14:textId="275521DA">
      <w:pPr>
        <w:pStyle w:val="ListParagraph"/>
        <w:numPr>
          <w:ilvl w:val="0"/>
          <w:numId w:val="1"/>
        </w:numPr>
        <w:rPr>
          <w:lang w:val=""/>
        </w:rPr>
      </w:pPr>
      <w:r w:rsidRPr="00EC615C">
        <w:rPr>
          <w:lang w:val=""/>
        </w:rPr>
        <w:t>¿Cuál es su nivel más alto de estudios?</w:t>
      </w:r>
    </w:p>
    <w:p w:rsidR="00D65954" w:rsidRPr="00D65954" w:rsidP="00D65954" w14:paraId="02C8A6D8" w14:textId="4B10B4BB">
      <w:pPr>
        <w:pStyle w:val="ListParagraph"/>
        <w:numPr>
          <w:ilvl w:val="0"/>
          <w:numId w:val="15"/>
        </w:numPr>
        <w:rPr>
          <w:lang w:val=""/>
        </w:rPr>
      </w:pPr>
      <w:r>
        <w:rPr>
          <w:lang w:val=""/>
        </w:rPr>
        <w:t xml:space="preserve">No completo la escuela secundaria superior </w:t>
      </w:r>
    </w:p>
    <w:p w:rsidR="00D65954" w:rsidRPr="00D65954" w:rsidP="00D65954" w14:paraId="66B551DB" w14:textId="13C2F557">
      <w:pPr>
        <w:pStyle w:val="ListParagraph"/>
        <w:numPr>
          <w:ilvl w:val="0"/>
          <w:numId w:val="15"/>
        </w:numPr>
        <w:rPr>
          <w:lang w:val=""/>
        </w:rPr>
      </w:pPr>
      <w:r w:rsidRPr="00D65954">
        <w:rPr>
          <w:lang w:val=""/>
        </w:rPr>
        <w:t xml:space="preserve">Título de escuela secundaria superior o GED </w:t>
      </w:r>
    </w:p>
    <w:p w:rsidR="00D65954" w:rsidRPr="00D65954" w:rsidP="00D65954" w14:paraId="551230E7" w14:textId="394AC37A">
      <w:pPr>
        <w:pStyle w:val="ListParagraph"/>
        <w:numPr>
          <w:ilvl w:val="0"/>
          <w:numId w:val="15"/>
        </w:numPr>
        <w:rPr>
          <w:lang w:val=""/>
        </w:rPr>
      </w:pPr>
      <w:r w:rsidRPr="00D65954">
        <w:rPr>
          <w:lang w:val=""/>
        </w:rPr>
        <w:t xml:space="preserve">Algunos estudios universitarios </w:t>
      </w:r>
    </w:p>
    <w:p w:rsidR="00D65954" w:rsidRPr="00D65954" w:rsidP="00D65954" w14:paraId="35EADF71" w14:textId="0439F3FE">
      <w:pPr>
        <w:pStyle w:val="ListParagraph"/>
        <w:numPr>
          <w:ilvl w:val="0"/>
          <w:numId w:val="15"/>
        </w:numPr>
        <w:rPr>
          <w:lang w:val=""/>
        </w:rPr>
      </w:pPr>
      <w:r w:rsidRPr="00D65954">
        <w:rPr>
          <w:lang w:val=""/>
        </w:rPr>
        <w:t xml:space="preserve">Título universitario (BA, BS) </w:t>
      </w:r>
    </w:p>
    <w:p w:rsidR="00EC615C" w:rsidP="00D65954" w14:paraId="141C80E1" w14:textId="3E52147E">
      <w:pPr>
        <w:pStyle w:val="ListParagraph"/>
        <w:numPr>
          <w:ilvl w:val="0"/>
          <w:numId w:val="15"/>
        </w:numPr>
        <w:rPr>
          <w:lang w:val=""/>
        </w:rPr>
      </w:pPr>
      <w:r w:rsidRPr="00D65954">
        <w:rPr>
          <w:lang w:val=""/>
        </w:rPr>
        <w:t>Maestría o grado superior</w:t>
      </w:r>
    </w:p>
    <w:p w:rsidR="00EB3605" w:rsidP="00EB3605" w14:paraId="373CD12A" w14:textId="77777777">
      <w:pPr>
        <w:rPr>
          <w:lang w:val=""/>
        </w:rPr>
      </w:pPr>
    </w:p>
    <w:p w:rsidR="00BE3DAE" w:rsidRPr="00BE3DAE" w:rsidP="00BE3DAE" w14:paraId="2DDB9EFE" w14:textId="77777777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BE3DAE">
        <w:rPr>
          <w:rStyle w:val="Strong"/>
          <w:rFonts w:asciiTheme="minorHAnsi" w:hAnsiTheme="minorHAnsi" w:cstheme="minorHAnsi"/>
          <w:sz w:val="22"/>
          <w:szCs w:val="22"/>
          <w:lang w:val=""/>
        </w:rPr>
        <w:t xml:space="preserve">Gracias por completar esta encuesta. Le queremos recordar de otros recursos gratis que nuestro programa ofrece, incluyendo libros infantiles gratis. </w:t>
      </w:r>
      <w:r w:rsidRPr="00BE3DAE">
        <w:rPr>
          <w:rStyle w:val="Strong"/>
          <w:rFonts w:asciiTheme="minorHAnsi" w:hAnsiTheme="minorHAnsi" w:cstheme="minorHAnsi"/>
          <w:sz w:val="22"/>
          <w:szCs w:val="22"/>
        </w:rPr>
        <w:t>Encuentralos</w:t>
      </w:r>
      <w:r w:rsidRPr="00BE3DAE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BE3DAE">
        <w:rPr>
          <w:rStyle w:val="Strong"/>
          <w:rFonts w:asciiTheme="minorHAnsi" w:hAnsiTheme="minorHAnsi" w:cstheme="minorHAnsi"/>
          <w:sz w:val="22"/>
          <w:szCs w:val="22"/>
        </w:rPr>
        <w:t>aqui</w:t>
      </w:r>
      <w:r w:rsidRPr="00BE3DAE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hyperlink r:id="rId7" w:history="1">
        <w:r w:rsidRPr="00BE3DAE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https://www.cdc.gov/ncbddd/actearly/freematerials.html</w:t>
        </w:r>
      </w:hyperlink>
    </w:p>
    <w:p w:rsidR="00BE3DAE" w:rsidRPr="00BE3DAE" w:rsidP="00BE3DAE" w14:paraId="11F29D3D" w14:textId="2ACECC8F">
      <w:pPr>
        <w:pStyle w:val="NormalWeb"/>
      </w:pPr>
      <w:r>
        <w:t> </w:t>
      </w:r>
    </w:p>
    <w:sectPr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 Condensed">
    <w:altName w:val="Verdana"/>
    <w:charset w:val="00"/>
    <w:family w:val="swiss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E2CE0" w:rsidRPr="009E2CE0" w:rsidP="009E2CE0" w14:paraId="1BB64B07" w14:textId="77777777">
    <w:pPr>
      <w:spacing w:line="276" w:lineRule="auto"/>
      <w:jc w:val="right"/>
      <w:rPr>
        <w:rFonts w:eastAsia="Times New Roman"/>
        <w:sz w:val="20"/>
        <w:szCs w:val="20"/>
        <w:lang w:val=""/>
      </w:rPr>
    </w:pPr>
    <w:r w:rsidRPr="0073374C">
      <w:rPr>
        <w:sz w:val="20"/>
        <w:szCs w:val="20"/>
        <w:lang w:val="es"/>
      </w:rPr>
      <w:t>Formulario aprobado</w:t>
    </w:r>
  </w:p>
  <w:p w:rsidR="009E2CE0" w:rsidRPr="009E2CE0" w:rsidP="009E2CE0" w14:paraId="3B691041" w14:textId="77777777">
    <w:pPr>
      <w:spacing w:line="276" w:lineRule="auto"/>
      <w:jc w:val="right"/>
      <w:rPr>
        <w:rFonts w:eastAsia="Times New Roman"/>
        <w:sz w:val="20"/>
        <w:szCs w:val="20"/>
        <w:lang w:val=""/>
      </w:rPr>
    </w:pPr>
    <w:r w:rsidRPr="009E2CE0">
      <w:rPr>
        <w:rFonts w:eastAsia="Times New Roman"/>
        <w:sz w:val="20"/>
        <w:szCs w:val="20"/>
        <w:lang w:val=""/>
      </w:rPr>
      <w:t>OMB No. 0920-1397</w:t>
    </w:r>
  </w:p>
  <w:p w:rsidR="009E2CE0" w:rsidRPr="009E2CE0" w:rsidP="009E2CE0" w14:paraId="1E3097AC" w14:textId="4D151DDF">
    <w:pPr>
      <w:spacing w:line="276" w:lineRule="auto"/>
      <w:jc w:val="right"/>
      <w:rPr>
        <w:lang w:val=""/>
      </w:rPr>
    </w:pPr>
    <w:r w:rsidRPr="009E2CE0">
      <w:rPr>
        <w:rFonts w:eastAsia="Times New Roman"/>
        <w:sz w:val="20"/>
        <w:szCs w:val="20"/>
        <w:lang w:val=""/>
      </w:rPr>
      <w:t>Expiración</w:t>
    </w:r>
    <w:r w:rsidRPr="0073374C">
      <w:rPr>
        <w:sz w:val="20"/>
        <w:szCs w:val="20"/>
        <w:lang w:val="es"/>
      </w:rPr>
      <w:t xml:space="preserve"> Fecha</w:t>
    </w:r>
    <w:r w:rsidRPr="009E2CE0">
      <w:rPr>
        <w:rFonts w:eastAsia="Times New Roman"/>
        <w:sz w:val="20"/>
        <w:szCs w:val="20"/>
        <w:lang w:val=""/>
      </w:rPr>
      <w:t>: 5/31/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84B4505"/>
    <w:multiLevelType w:val="hybridMultilevel"/>
    <w:tmpl w:val="10062EE4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AAE764A"/>
    <w:multiLevelType w:val="hybridMultilevel"/>
    <w:tmpl w:val="A11A0CD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C41249"/>
    <w:multiLevelType w:val="hybridMultilevel"/>
    <w:tmpl w:val="77FEAD5C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1896BBA"/>
    <w:multiLevelType w:val="hybridMultilevel"/>
    <w:tmpl w:val="1B7A8788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AC814DE"/>
    <w:multiLevelType w:val="hybridMultilevel"/>
    <w:tmpl w:val="C41270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10E5EDD"/>
    <w:multiLevelType w:val="hybridMultilevel"/>
    <w:tmpl w:val="784A1A44"/>
    <w:lvl w:ilvl="0">
      <w:start w:val="1"/>
      <w:numFmt w:val="lowerLetter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8E684C"/>
    <w:multiLevelType w:val="hybridMultilevel"/>
    <w:tmpl w:val="E0969CA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3976F5"/>
    <w:multiLevelType w:val="hybridMultilevel"/>
    <w:tmpl w:val="B6C670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B160BB7"/>
    <w:multiLevelType w:val="hybridMultilevel"/>
    <w:tmpl w:val="150CF0C0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3543C7B"/>
    <w:multiLevelType w:val="hybridMultilevel"/>
    <w:tmpl w:val="1B42057E"/>
    <w:lvl w:ilvl="0">
      <w:start w:val="1"/>
      <w:numFmt w:val="lowerLetter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4B22638"/>
    <w:multiLevelType w:val="hybridMultilevel"/>
    <w:tmpl w:val="AC360D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91C6F10"/>
    <w:multiLevelType w:val="hybridMultilevel"/>
    <w:tmpl w:val="2AC4FEEE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C4A4340"/>
    <w:multiLevelType w:val="hybridMultilevel"/>
    <w:tmpl w:val="140A20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0"/>
      <w:numFmt w:val="bullet"/>
      <w:lvlText w:val="•"/>
      <w:lvlJc w:val="left"/>
      <w:pPr>
        <w:ind w:left="1440" w:hanging="720"/>
      </w:pPr>
      <w:rPr>
        <w:rFonts w:ascii="Calibri" w:hAnsi="Calibri" w:eastAsiaTheme="minorHAnsi" w:cs="Calibri" w:hint="default"/>
      </w:r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1401326"/>
    <w:multiLevelType w:val="hybridMultilevel"/>
    <w:tmpl w:val="B756FA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25026A9"/>
    <w:multiLevelType w:val="hybridMultilevel"/>
    <w:tmpl w:val="D430C38A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2AD2E07"/>
    <w:multiLevelType w:val="hybridMultilevel"/>
    <w:tmpl w:val="FB544C24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79F4577D"/>
    <w:multiLevelType w:val="hybridMultilevel"/>
    <w:tmpl w:val="5A84DCA2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81978047">
    <w:abstractNumId w:val="12"/>
  </w:num>
  <w:num w:numId="2" w16cid:durableId="250696666">
    <w:abstractNumId w:val="0"/>
  </w:num>
  <w:num w:numId="3" w16cid:durableId="183178588">
    <w:abstractNumId w:val="3"/>
  </w:num>
  <w:num w:numId="4" w16cid:durableId="1940946404">
    <w:abstractNumId w:val="7"/>
  </w:num>
  <w:num w:numId="5" w16cid:durableId="605308660">
    <w:abstractNumId w:val="11"/>
  </w:num>
  <w:num w:numId="6" w16cid:durableId="883835553">
    <w:abstractNumId w:val="4"/>
  </w:num>
  <w:num w:numId="7" w16cid:durableId="1473013619">
    <w:abstractNumId w:val="15"/>
  </w:num>
  <w:num w:numId="8" w16cid:durableId="1999183871">
    <w:abstractNumId w:val="6"/>
  </w:num>
  <w:num w:numId="9" w16cid:durableId="966543688">
    <w:abstractNumId w:val="2"/>
  </w:num>
  <w:num w:numId="10" w16cid:durableId="991564007">
    <w:abstractNumId w:val="5"/>
  </w:num>
  <w:num w:numId="11" w16cid:durableId="551233694">
    <w:abstractNumId w:val="14"/>
  </w:num>
  <w:num w:numId="12" w16cid:durableId="1567953789">
    <w:abstractNumId w:val="9"/>
  </w:num>
  <w:num w:numId="13" w16cid:durableId="1240216737">
    <w:abstractNumId w:val="8"/>
  </w:num>
  <w:num w:numId="14" w16cid:durableId="1191534847">
    <w:abstractNumId w:val="13"/>
  </w:num>
  <w:num w:numId="15" w16cid:durableId="1479497169">
    <w:abstractNumId w:val="1"/>
  </w:num>
  <w:num w:numId="16" w16cid:durableId="76099425">
    <w:abstractNumId w:val="16"/>
  </w:num>
  <w:num w:numId="17" w16cid:durableId="13849842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60F534D7"/>
    <w:rsid w:val="000143AA"/>
    <w:rsid w:val="00033EF2"/>
    <w:rsid w:val="00051EC8"/>
    <w:rsid w:val="00076CEE"/>
    <w:rsid w:val="000A1A59"/>
    <w:rsid w:val="000A513D"/>
    <w:rsid w:val="000B0DDB"/>
    <w:rsid w:val="000C43DE"/>
    <w:rsid w:val="000D11DA"/>
    <w:rsid w:val="000D60DB"/>
    <w:rsid w:val="0010074C"/>
    <w:rsid w:val="0015657F"/>
    <w:rsid w:val="00161032"/>
    <w:rsid w:val="001806AE"/>
    <w:rsid w:val="0019144A"/>
    <w:rsid w:val="001A28F5"/>
    <w:rsid w:val="001E22D3"/>
    <w:rsid w:val="001E7CFD"/>
    <w:rsid w:val="0021038F"/>
    <w:rsid w:val="00297B91"/>
    <w:rsid w:val="002B1F8A"/>
    <w:rsid w:val="002C2E77"/>
    <w:rsid w:val="002D53D5"/>
    <w:rsid w:val="00315BF6"/>
    <w:rsid w:val="00342EF4"/>
    <w:rsid w:val="00351C12"/>
    <w:rsid w:val="00360228"/>
    <w:rsid w:val="003C1ECF"/>
    <w:rsid w:val="003C34F4"/>
    <w:rsid w:val="003F0C1E"/>
    <w:rsid w:val="00415C02"/>
    <w:rsid w:val="004504AA"/>
    <w:rsid w:val="00451FDC"/>
    <w:rsid w:val="00465875"/>
    <w:rsid w:val="00484D4F"/>
    <w:rsid w:val="004C5D96"/>
    <w:rsid w:val="004F55FA"/>
    <w:rsid w:val="00514E41"/>
    <w:rsid w:val="00522AD1"/>
    <w:rsid w:val="005243D2"/>
    <w:rsid w:val="0053000A"/>
    <w:rsid w:val="00557D88"/>
    <w:rsid w:val="00565B1B"/>
    <w:rsid w:val="005728B4"/>
    <w:rsid w:val="00573AEA"/>
    <w:rsid w:val="0058299D"/>
    <w:rsid w:val="005A3FEE"/>
    <w:rsid w:val="005D0C12"/>
    <w:rsid w:val="005D6CC3"/>
    <w:rsid w:val="00627F87"/>
    <w:rsid w:val="006344F0"/>
    <w:rsid w:val="006B08C9"/>
    <w:rsid w:val="006B2398"/>
    <w:rsid w:val="006B2D37"/>
    <w:rsid w:val="006B6C92"/>
    <w:rsid w:val="006C1C08"/>
    <w:rsid w:val="00714B61"/>
    <w:rsid w:val="0073374C"/>
    <w:rsid w:val="00736D30"/>
    <w:rsid w:val="00744535"/>
    <w:rsid w:val="00766F4C"/>
    <w:rsid w:val="007709F8"/>
    <w:rsid w:val="00784C38"/>
    <w:rsid w:val="007C5319"/>
    <w:rsid w:val="007E04C1"/>
    <w:rsid w:val="007E26B6"/>
    <w:rsid w:val="007E5C98"/>
    <w:rsid w:val="00820160"/>
    <w:rsid w:val="00820AAF"/>
    <w:rsid w:val="00846B68"/>
    <w:rsid w:val="0085134A"/>
    <w:rsid w:val="00857A86"/>
    <w:rsid w:val="00862A10"/>
    <w:rsid w:val="008A3CA2"/>
    <w:rsid w:val="008B2FE7"/>
    <w:rsid w:val="008E7C57"/>
    <w:rsid w:val="008F67D2"/>
    <w:rsid w:val="009006DA"/>
    <w:rsid w:val="009C0DB9"/>
    <w:rsid w:val="009D5D84"/>
    <w:rsid w:val="009E2BD6"/>
    <w:rsid w:val="009E2CE0"/>
    <w:rsid w:val="00A02B2C"/>
    <w:rsid w:val="00A34C6C"/>
    <w:rsid w:val="00A702E5"/>
    <w:rsid w:val="00A80F14"/>
    <w:rsid w:val="00AC072D"/>
    <w:rsid w:val="00AC71C4"/>
    <w:rsid w:val="00AE46EE"/>
    <w:rsid w:val="00B15A91"/>
    <w:rsid w:val="00B204A2"/>
    <w:rsid w:val="00B45EF6"/>
    <w:rsid w:val="00B4788E"/>
    <w:rsid w:val="00B60CAB"/>
    <w:rsid w:val="00B816EE"/>
    <w:rsid w:val="00BA5F10"/>
    <w:rsid w:val="00BC7628"/>
    <w:rsid w:val="00BE3DAE"/>
    <w:rsid w:val="00BF06F0"/>
    <w:rsid w:val="00C35ED0"/>
    <w:rsid w:val="00C604A5"/>
    <w:rsid w:val="00C7034C"/>
    <w:rsid w:val="00C74200"/>
    <w:rsid w:val="00C900CD"/>
    <w:rsid w:val="00C93FCA"/>
    <w:rsid w:val="00CE24BD"/>
    <w:rsid w:val="00D22DEA"/>
    <w:rsid w:val="00D3074B"/>
    <w:rsid w:val="00D37ECD"/>
    <w:rsid w:val="00D65954"/>
    <w:rsid w:val="00D757F6"/>
    <w:rsid w:val="00D76FF8"/>
    <w:rsid w:val="00D97BDA"/>
    <w:rsid w:val="00DB0B8A"/>
    <w:rsid w:val="00DD2369"/>
    <w:rsid w:val="00DD66AD"/>
    <w:rsid w:val="00E043E3"/>
    <w:rsid w:val="00E058DB"/>
    <w:rsid w:val="00E05D00"/>
    <w:rsid w:val="00E473A5"/>
    <w:rsid w:val="00E474DF"/>
    <w:rsid w:val="00E50638"/>
    <w:rsid w:val="00E76DF0"/>
    <w:rsid w:val="00E95D29"/>
    <w:rsid w:val="00EA6B13"/>
    <w:rsid w:val="00EB3605"/>
    <w:rsid w:val="00EC4C9A"/>
    <w:rsid w:val="00EC615C"/>
    <w:rsid w:val="00EF228E"/>
    <w:rsid w:val="00F448E2"/>
    <w:rsid w:val="00F5682E"/>
    <w:rsid w:val="00F60922"/>
    <w:rsid w:val="00F85C51"/>
    <w:rsid w:val="00FA136B"/>
    <w:rsid w:val="00FA2BDB"/>
    <w:rsid w:val="00FD3CE5"/>
    <w:rsid w:val="00FE0D31"/>
    <w:rsid w:val="00FE180B"/>
    <w:rsid w:val="00FE38FD"/>
    <w:rsid w:val="60F534D7"/>
  </w:rsids>
  <w:docVars>
    <w:docVar w:name="__Grammarly_42___1" w:val="H4sIAAAAAAAEAKtWcslP9kxRslIyNDY2NjAwNjS2NDAyMDc0MzVS0lEKTi0uzszPAykwqgUAhzAVWS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0F534D7"/>
  <w15:chartTrackingRefBased/>
  <w15:docId w15:val="{5ED0DA3D-40D0-4824-A04A-3F9E1364C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2C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2CE0"/>
  </w:style>
  <w:style w:type="paragraph" w:styleId="Footer">
    <w:name w:val="footer"/>
    <w:basedOn w:val="Normal"/>
    <w:link w:val="FooterChar"/>
    <w:uiPriority w:val="99"/>
    <w:unhideWhenUsed/>
    <w:rsid w:val="009E2C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CE0"/>
  </w:style>
  <w:style w:type="paragraph" w:styleId="Title">
    <w:name w:val="Title"/>
    <w:basedOn w:val="Normal"/>
    <w:link w:val="TitleChar"/>
    <w:uiPriority w:val="10"/>
    <w:qFormat/>
    <w:rsid w:val="00862A10"/>
    <w:pPr>
      <w:widowControl w:val="0"/>
      <w:autoSpaceDE w:val="0"/>
      <w:autoSpaceDN w:val="0"/>
      <w:spacing w:after="0" w:line="240" w:lineRule="auto"/>
      <w:ind w:left="163"/>
    </w:pPr>
    <w:rPr>
      <w:rFonts w:ascii="DejaVu Sans Condensed" w:eastAsia="DejaVu Sans Condensed" w:hAnsi="DejaVu Sans Condensed" w:cs="DejaVu Sans Condensed"/>
      <w:b/>
      <w:bCs/>
      <w:sz w:val="36"/>
      <w:szCs w:val="36"/>
      <w:lang w:val="es-ES"/>
    </w:rPr>
  </w:style>
  <w:style w:type="character" w:customStyle="1" w:styleId="TitleChar">
    <w:name w:val="Title Char"/>
    <w:basedOn w:val="DefaultParagraphFont"/>
    <w:link w:val="Title"/>
    <w:uiPriority w:val="10"/>
    <w:rsid w:val="00862A10"/>
    <w:rPr>
      <w:rFonts w:ascii="DejaVu Sans Condensed" w:eastAsia="DejaVu Sans Condensed" w:hAnsi="DejaVu Sans Condensed" w:cs="DejaVu Sans Condensed"/>
      <w:b/>
      <w:bCs/>
      <w:sz w:val="36"/>
      <w:szCs w:val="36"/>
      <w:lang w:val="es-ES"/>
    </w:rPr>
  </w:style>
  <w:style w:type="paragraph" w:styleId="BodyText">
    <w:name w:val="Body Text"/>
    <w:basedOn w:val="Normal"/>
    <w:link w:val="BodyTextChar"/>
    <w:uiPriority w:val="1"/>
    <w:qFormat/>
    <w:rsid w:val="00EA6B13"/>
    <w:pPr>
      <w:widowControl w:val="0"/>
      <w:autoSpaceDE w:val="0"/>
      <w:autoSpaceDN w:val="0"/>
      <w:spacing w:after="0" w:line="240" w:lineRule="auto"/>
      <w:ind w:left="163"/>
    </w:pPr>
    <w:rPr>
      <w:rFonts w:ascii="DejaVu Sans Condensed" w:eastAsia="DejaVu Sans Condensed" w:hAnsi="DejaVu Sans Condensed" w:cs="DejaVu Sans Condensed"/>
      <w:sz w:val="20"/>
      <w:szCs w:val="20"/>
      <w:lang w:val="es-ES"/>
    </w:rPr>
  </w:style>
  <w:style w:type="character" w:customStyle="1" w:styleId="BodyTextChar">
    <w:name w:val="Body Text Char"/>
    <w:basedOn w:val="DefaultParagraphFont"/>
    <w:link w:val="BodyText"/>
    <w:uiPriority w:val="1"/>
    <w:rsid w:val="00EA6B13"/>
    <w:rPr>
      <w:rFonts w:ascii="DejaVu Sans Condensed" w:eastAsia="DejaVu Sans Condensed" w:hAnsi="DejaVu Sans Condensed" w:cs="DejaVu Sans Condensed"/>
      <w:sz w:val="20"/>
      <w:szCs w:val="20"/>
      <w:lang w:val="es-ES"/>
    </w:rPr>
  </w:style>
  <w:style w:type="paragraph" w:styleId="ListParagraph">
    <w:name w:val="List Paragraph"/>
    <w:basedOn w:val="Normal"/>
    <w:uiPriority w:val="34"/>
    <w:qFormat/>
    <w:rsid w:val="001A28F5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F85C51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FA13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13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13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13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136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BE3D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E3DAE"/>
    <w:rPr>
      <w:b/>
      <w:bCs/>
    </w:rPr>
  </w:style>
  <w:style w:type="character" w:styleId="Hyperlink">
    <w:name w:val="Hyperlink"/>
    <w:basedOn w:val="DefaultParagraphFont"/>
    <w:uiPriority w:val="99"/>
    <w:unhideWhenUsed/>
    <w:rsid w:val="00BE3DA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514E4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14E41"/>
    <w:rPr>
      <w:color w:val="2B579A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D60D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yperlink" Target="https://www.cdc.gov/ncbddd/actearly/freematerials.html" TargetMode="External" /><Relationship Id="rId8" Type="http://schemas.openxmlformats.org/officeDocument/2006/relationships/header" Target="header1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9ec79b-5d41-43ba-82be-c11c10d713ed">
      <Terms xmlns="http://schemas.microsoft.com/office/infopath/2007/PartnerControls"/>
    </lcf76f155ced4ddcb4097134ff3c332f>
    <TaxCatchAll xmlns="72f40903-8458-4af9-b1ec-9ee8cdb2cae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FF80BF35F8D146A449E8390866F8DF" ma:contentTypeVersion="17" ma:contentTypeDescription="Create a new document." ma:contentTypeScope="" ma:versionID="58d5f7aebe6c3c9b6e3d1ec4ec3ca015">
  <xsd:schema xmlns:xsd="http://www.w3.org/2001/XMLSchema" xmlns:xs="http://www.w3.org/2001/XMLSchema" xmlns:p="http://schemas.microsoft.com/office/2006/metadata/properties" xmlns:ns2="e49ec79b-5d41-43ba-82be-c11c10d713ed" xmlns:ns3="72f40903-8458-4af9-b1ec-9ee8cdb2cae3" targetNamespace="http://schemas.microsoft.com/office/2006/metadata/properties" ma:root="true" ma:fieldsID="454be4a17aa116ee01092d668620f617" ns2:_="" ns3:_="">
    <xsd:import namespace="e49ec79b-5d41-43ba-82be-c11c10d713ed"/>
    <xsd:import namespace="72f40903-8458-4af9-b1ec-9ee8cdb2ca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ec79b-5d41-43ba-82be-c11c10d713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40903-8458-4af9-b1ec-9ee8cdb2cae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c43cb65-cc06-4fb3-a04d-2679ce812c04}" ma:internalName="TaxCatchAll" ma:showField="CatchAllData" ma:web="72f40903-8458-4af9-b1ec-9ee8cdb2ca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6B2497-CC29-4A97-AB77-D86B4226E696}">
  <ds:schemaRefs>
    <ds:schemaRef ds:uri="72f40903-8458-4af9-b1ec-9ee8cdb2cae3"/>
    <ds:schemaRef ds:uri="http://schemas.microsoft.com/office/2006/documentManagement/types"/>
    <ds:schemaRef ds:uri="http://purl.org/dc/terms/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e49ec79b-5d41-43ba-82be-c11c10d713ed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B9A3872-9332-4885-95C1-4D3C03D8F4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CC57F8-FA9D-4CFA-99FD-454BF7CF35A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7</Pages>
  <Words>1632</Words>
  <Characters>7899</Characters>
  <Application>Microsoft Office Word</Application>
  <DocSecurity>0</DocSecurity>
  <Lines>239</Lines>
  <Paragraphs>207</Paragraphs>
  <ScaleCrop>false</ScaleCrop>
  <Company/>
  <LinksUpToDate>false</LinksUpToDate>
  <CharactersWithSpaces>9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HL DUARTE, Ana Paula (CDC/DDNID/NCBDDD/DHDD)</dc:creator>
  <cp:lastModifiedBy>Budzyn, Samantha (CDC/NCBDDD/DHDD)</cp:lastModifiedBy>
  <cp:revision>98</cp:revision>
  <dcterms:created xsi:type="dcterms:W3CDTF">2023-05-30T18:55:00Z</dcterms:created>
  <dcterms:modified xsi:type="dcterms:W3CDTF">2026-05-19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FF80BF35F8D146A449E8390866F8DF</vt:lpwstr>
  </property>
  <property fmtid="{D5CDD505-2E9C-101B-9397-08002B2CF9AE}" pid="3" name="GrammarlyDocumentId">
    <vt:lpwstr>298805fd6608cb0c45d4881103e079706bb6ad90667d4faa8644e4fbfaa8c840</vt:lpwstr>
  </property>
  <property fmtid="{D5CDD505-2E9C-101B-9397-08002B2CF9AE}" pid="4" name="MediaServiceImageTags">
    <vt:lpwstr/>
  </property>
  <property fmtid="{D5CDD505-2E9C-101B-9397-08002B2CF9AE}" pid="5" name="MSIP_Label_7b94a7b8-f06c-4dfe-bdcc-9b548fd58c31_ActionId">
    <vt:lpwstr>ac201efa-74fa-4f2d-a7c0-0aba20d3509d</vt:lpwstr>
  </property>
  <property fmtid="{D5CDD505-2E9C-101B-9397-08002B2CF9AE}" pid="6" name="MSIP_Label_7b94a7b8-f06c-4dfe-bdcc-9b548fd58c31_ContentBits">
    <vt:lpwstr>0</vt:lpwstr>
  </property>
  <property fmtid="{D5CDD505-2E9C-101B-9397-08002B2CF9AE}" pid="7" name="MSIP_Label_7b94a7b8-f06c-4dfe-bdcc-9b548fd58c31_Enabled">
    <vt:lpwstr>true</vt:lpwstr>
  </property>
  <property fmtid="{D5CDD505-2E9C-101B-9397-08002B2CF9AE}" pid="8" name="MSIP_Label_7b94a7b8-f06c-4dfe-bdcc-9b548fd58c31_Method">
    <vt:lpwstr>Privileged</vt:lpwstr>
  </property>
  <property fmtid="{D5CDD505-2E9C-101B-9397-08002B2CF9AE}" pid="9" name="MSIP_Label_7b94a7b8-f06c-4dfe-bdcc-9b548fd58c31_Name">
    <vt:lpwstr>7b94a7b8-f06c-4dfe-bdcc-9b548fd58c31</vt:lpwstr>
  </property>
  <property fmtid="{D5CDD505-2E9C-101B-9397-08002B2CF9AE}" pid="10" name="MSIP_Label_7b94a7b8-f06c-4dfe-bdcc-9b548fd58c31_SetDate">
    <vt:lpwstr>2023-05-30T18:55:03Z</vt:lpwstr>
  </property>
  <property fmtid="{D5CDD505-2E9C-101B-9397-08002B2CF9AE}" pid="11" name="MSIP_Label_7b94a7b8-f06c-4dfe-bdcc-9b548fd58c31_SiteId">
    <vt:lpwstr>9ce70869-60db-44fd-abe8-d2767077fc8f</vt:lpwstr>
  </property>
</Properties>
</file>